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3"/>
        <w:gridCol w:w="4362"/>
        <w:gridCol w:w="970"/>
        <w:gridCol w:w="2936"/>
        <w:gridCol w:w="262"/>
        <w:gridCol w:w="3277"/>
      </w:tblGrid>
      <w:tr w:rsidR="00A95F94" w:rsidRPr="00913E9F" w14:paraId="5DAA18EE" w14:textId="77777777" w:rsidTr="00F866E0">
        <w:tc>
          <w:tcPr>
            <w:tcW w:w="423" w:type="dxa"/>
          </w:tcPr>
          <w:p w14:paraId="65315D86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5332" w:type="dxa"/>
            <w:gridSpan w:val="2"/>
          </w:tcPr>
          <w:p w14:paraId="407EAC02" w14:textId="063CCA81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2936" w:type="dxa"/>
          </w:tcPr>
          <w:p w14:paraId="56999FCB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5E940B22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707BEFC4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</w:tr>
      <w:tr w:rsidR="00972922" w:rsidRPr="00913E9F" w14:paraId="1A70FA78" w14:textId="77777777" w:rsidTr="00F866E0">
        <w:trPr>
          <w:trHeight w:val="1183"/>
        </w:trPr>
        <w:tc>
          <w:tcPr>
            <w:tcW w:w="423" w:type="dxa"/>
            <w:vMerge w:val="restart"/>
          </w:tcPr>
          <w:p w14:paraId="26038AE2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  <w:vMerge w:val="restart"/>
          </w:tcPr>
          <w:p w14:paraId="39B58B28" w14:textId="77777777" w:rsidR="002F7903" w:rsidRDefault="002F7903" w:rsidP="00436DEE">
            <w:pPr>
              <w:jc w:val="both"/>
              <w:rPr>
                <w:rFonts w:cstheme="minorHAnsi"/>
              </w:rPr>
            </w:pPr>
          </w:p>
          <w:p w14:paraId="6E34C789" w14:textId="4D61BDA7" w:rsidR="00972922" w:rsidRPr="00913E9F" w:rsidRDefault="00972922" w:rsidP="00436DEE">
            <w:pPr>
              <w:jc w:val="both"/>
              <w:rPr>
                <w:rFonts w:cstheme="minorHAnsi"/>
              </w:rPr>
            </w:pPr>
            <w:r w:rsidRPr="00913E9F">
              <w:rPr>
                <w:rFonts w:cstheme="minorHAnsi"/>
              </w:rPr>
              <w:t>Senior Business Consultant with over 9 years of experience in implementing cross-functional solutions related to customer-facing Web and Mobile apps, Analytics, Search, Data Design &amp; Systems Integration.</w:t>
            </w:r>
          </w:p>
          <w:p w14:paraId="79D7D6DD" w14:textId="77777777" w:rsidR="00972922" w:rsidRPr="00913E9F" w:rsidRDefault="00972922" w:rsidP="00436DEE">
            <w:pPr>
              <w:jc w:val="both"/>
              <w:rPr>
                <w:rFonts w:cstheme="minorHAnsi"/>
              </w:rPr>
            </w:pPr>
          </w:p>
          <w:p w14:paraId="685AE57A" w14:textId="04428673" w:rsidR="00972922" w:rsidRPr="00913E9F" w:rsidRDefault="00972922" w:rsidP="00436DEE">
            <w:pPr>
              <w:jc w:val="both"/>
              <w:rPr>
                <w:rFonts w:cstheme="minorHAnsi"/>
              </w:rPr>
            </w:pPr>
            <w:r w:rsidRPr="00913E9F">
              <w:rPr>
                <w:rFonts w:cstheme="minorHAnsi"/>
              </w:rPr>
              <w:t>Responsible for product development of customer</w:t>
            </w:r>
            <w:r w:rsidR="00FC7F1A">
              <w:rPr>
                <w:rFonts w:cstheme="minorHAnsi"/>
              </w:rPr>
              <w:t>-</w:t>
            </w:r>
            <w:r w:rsidRPr="00913E9F">
              <w:rPr>
                <w:rFonts w:cstheme="minorHAnsi"/>
              </w:rPr>
              <w:t>facing Web and Mobile applications related Financial services, E-commerce, Payments for Fortune 50 companies in Insurance, Retail and Telecom domains.</w:t>
            </w:r>
          </w:p>
          <w:p w14:paraId="022269A4" w14:textId="77777777" w:rsidR="00972922" w:rsidRPr="00913E9F" w:rsidRDefault="00972922" w:rsidP="00436DEE">
            <w:pPr>
              <w:jc w:val="both"/>
              <w:rPr>
                <w:rFonts w:cstheme="minorHAnsi"/>
              </w:rPr>
            </w:pPr>
          </w:p>
          <w:p w14:paraId="35C32594" w14:textId="7D3B76C4" w:rsidR="00972922" w:rsidRPr="00913E9F" w:rsidRDefault="00972922" w:rsidP="00436DEE">
            <w:pPr>
              <w:jc w:val="both"/>
              <w:rPr>
                <w:rFonts w:cstheme="minorHAnsi"/>
                <w:b/>
                <w:color w:val="0070C0"/>
                <w:sz w:val="30"/>
                <w:szCs w:val="30"/>
              </w:rPr>
            </w:pPr>
            <w:r w:rsidRPr="00913E9F">
              <w:rPr>
                <w:rFonts w:cstheme="minorHAnsi"/>
              </w:rPr>
              <w:t>I enjoy bridging the gap between technology and business teams to deliver new products, define product roadmaps, and align business and technology strategy.</w:t>
            </w:r>
          </w:p>
        </w:tc>
        <w:tc>
          <w:tcPr>
            <w:tcW w:w="3539" w:type="dxa"/>
            <w:gridSpan w:val="2"/>
            <w:shd w:val="clear" w:color="auto" w:fill="2F5496" w:themeFill="accent1" w:themeFillShade="BF"/>
          </w:tcPr>
          <w:p w14:paraId="3B8D9CB7" w14:textId="0DE79C8B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40"/>
                <w:szCs w:val="40"/>
              </w:rPr>
            </w:pPr>
            <w:r w:rsidRPr="00913E9F">
              <w:rPr>
                <w:rFonts w:cstheme="minorHAnsi"/>
                <w:b/>
                <w:color w:val="FFFFFF" w:themeColor="background1"/>
                <w:sz w:val="40"/>
                <w:szCs w:val="40"/>
              </w:rPr>
              <w:t>Supreet Sharma</w:t>
            </w:r>
          </w:p>
          <w:p w14:paraId="42C1F23F" w14:textId="19D63654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r w:rsidRPr="00913E9F">
              <w:rPr>
                <w:rFonts w:cstheme="minorHAnsi"/>
                <w:b/>
                <w:color w:val="FFFFFF" w:themeColor="background1"/>
                <w:sz w:val="20"/>
                <w:szCs w:val="20"/>
              </w:rPr>
              <w:t>Senior Business Consultant</w:t>
            </w:r>
          </w:p>
          <w:p w14:paraId="446C7CA9" w14:textId="1428C072" w:rsidR="00972922" w:rsidRPr="00913E9F" w:rsidRDefault="00972922" w:rsidP="00A95F94">
            <w:pPr>
              <w:rPr>
                <w:rFonts w:cstheme="minorHAnsi"/>
                <w:color w:val="FFFFFF" w:themeColor="background1"/>
                <w:sz w:val="20"/>
                <w:szCs w:val="20"/>
              </w:rPr>
            </w:pPr>
            <w:r w:rsidRPr="00913E9F">
              <w:rPr>
                <w:rFonts w:cstheme="minorHAnsi"/>
                <w:color w:val="FFFFFF" w:themeColor="background1"/>
                <w:sz w:val="20"/>
                <w:szCs w:val="20"/>
              </w:rPr>
              <w:t>Toronto, Canada</w:t>
            </w:r>
          </w:p>
          <w:p w14:paraId="093D945A" w14:textId="7763A2E1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</w:tc>
      </w:tr>
      <w:tr w:rsidR="00972922" w:rsidRPr="00913E9F" w14:paraId="02C61654" w14:textId="77777777" w:rsidTr="00F866E0">
        <w:tc>
          <w:tcPr>
            <w:tcW w:w="423" w:type="dxa"/>
            <w:vMerge/>
          </w:tcPr>
          <w:p w14:paraId="1063C055" w14:textId="6AC78FEB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  <w:vMerge/>
          </w:tcPr>
          <w:p w14:paraId="2A535DED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5B471E05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05EAC952" w14:textId="77777777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28"/>
                <w:szCs w:val="28"/>
              </w:rPr>
            </w:pPr>
            <w:r w:rsidRPr="00913E9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Contact</w:t>
            </w:r>
          </w:p>
          <w:p w14:paraId="1B39F3E2" w14:textId="51778863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(647) 671 1217</w:t>
            </w:r>
          </w:p>
          <w:p w14:paraId="52578640" w14:textId="1AB3E1A2" w:rsidR="00972922" w:rsidRPr="00913E9F" w:rsidRDefault="00972922" w:rsidP="00DF5248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supreet.sharma.16@gmail.com</w:t>
            </w:r>
          </w:p>
        </w:tc>
      </w:tr>
      <w:tr w:rsidR="00972922" w:rsidRPr="00913E9F" w14:paraId="01AA2168" w14:textId="77777777" w:rsidTr="00F866E0">
        <w:tc>
          <w:tcPr>
            <w:tcW w:w="423" w:type="dxa"/>
            <w:vMerge/>
          </w:tcPr>
          <w:p w14:paraId="3205D37C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  <w:vMerge/>
          </w:tcPr>
          <w:p w14:paraId="248F0A33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1E870B50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3DC9CC29" w14:textId="77777777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</w:p>
        </w:tc>
      </w:tr>
      <w:tr w:rsidR="00972922" w:rsidRPr="00913E9F" w14:paraId="0F06B093" w14:textId="77777777" w:rsidTr="00F866E0">
        <w:tc>
          <w:tcPr>
            <w:tcW w:w="423" w:type="dxa"/>
            <w:vMerge/>
          </w:tcPr>
          <w:p w14:paraId="3D29BAE3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  <w:vMerge/>
          </w:tcPr>
          <w:p w14:paraId="04F37195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0A590FD0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15C05843" w14:textId="18A44592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28"/>
                <w:szCs w:val="28"/>
              </w:rPr>
            </w:pPr>
            <w:r w:rsidRPr="00913E9F">
              <w:rPr>
                <w:rFonts w:cstheme="minorHAnsi"/>
                <w:b/>
                <w:color w:val="FFFFFF" w:themeColor="background1"/>
                <w:sz w:val="28"/>
                <w:szCs w:val="28"/>
              </w:rPr>
              <w:t>Skills</w:t>
            </w:r>
          </w:p>
        </w:tc>
      </w:tr>
      <w:tr w:rsidR="00972922" w:rsidRPr="00913E9F" w14:paraId="7989A0B8" w14:textId="77777777" w:rsidTr="00F866E0">
        <w:tc>
          <w:tcPr>
            <w:tcW w:w="423" w:type="dxa"/>
            <w:vMerge/>
          </w:tcPr>
          <w:p w14:paraId="234FE902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  <w:vMerge/>
          </w:tcPr>
          <w:p w14:paraId="4BAAC247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70EBF262" w14:textId="77777777" w:rsidR="00972922" w:rsidRPr="00913E9F" w:rsidRDefault="00972922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 w:val="restart"/>
            <w:shd w:val="clear" w:color="auto" w:fill="2F5496" w:themeFill="accent1" w:themeFillShade="BF"/>
          </w:tcPr>
          <w:p w14:paraId="439B22DB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Leadership</w:t>
            </w:r>
          </w:p>
          <w:p w14:paraId="319504E0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Product management</w:t>
            </w:r>
          </w:p>
          <w:p w14:paraId="3CE8CCA2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Design thinking</w:t>
            </w:r>
          </w:p>
          <w:p w14:paraId="49FF32BA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Product analysis &amp; market fit</w:t>
            </w:r>
          </w:p>
          <w:p w14:paraId="5E49D52C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UX/UI - Customer Experience</w:t>
            </w:r>
          </w:p>
          <w:p w14:paraId="5183DD63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Product life cycle</w:t>
            </w:r>
          </w:p>
          <w:p w14:paraId="4AD10817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Sales funnel analysis</w:t>
            </w:r>
          </w:p>
          <w:p w14:paraId="50302E20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Business Process Modeling</w:t>
            </w:r>
          </w:p>
          <w:p w14:paraId="63665E4F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Requirements Elicitation</w:t>
            </w:r>
          </w:p>
          <w:p w14:paraId="693CF0FC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Requirement Management</w:t>
            </w:r>
          </w:p>
          <w:p w14:paraId="6A0AA560" w14:textId="7929EB03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 xml:space="preserve">Use Case Management </w:t>
            </w:r>
          </w:p>
          <w:p w14:paraId="330AE4A1" w14:textId="78C19B0A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Data Modeling &amp; Design</w:t>
            </w:r>
          </w:p>
          <w:p w14:paraId="43F1D3DF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Data Visualization</w:t>
            </w:r>
          </w:p>
          <w:p w14:paraId="2F59F49E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Data Analytics, Web Analytics A/B Testing, Tag Management</w:t>
            </w:r>
          </w:p>
          <w:p w14:paraId="290A2CBD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API Design</w:t>
            </w:r>
          </w:p>
          <w:p w14:paraId="06631240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UAT (User Acceptance Testing)</w:t>
            </w:r>
          </w:p>
          <w:p w14:paraId="21BFCE95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BDD (Behavior Driven Dev)</w:t>
            </w:r>
          </w:p>
          <w:p w14:paraId="5664FFD9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QA and Test Design</w:t>
            </w:r>
          </w:p>
          <w:p w14:paraId="7BB7F9E0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Web Accessibility - AODA</w:t>
            </w:r>
          </w:p>
          <w:p w14:paraId="5BFA029B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SDLC, Waterfall</w:t>
            </w:r>
          </w:p>
          <w:p w14:paraId="2142D472" w14:textId="7BD0AD12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 xml:space="preserve">Agile - Scrum, Kanban, </w:t>
            </w:r>
            <w:proofErr w:type="spellStart"/>
            <w:r w:rsidRPr="00913E9F">
              <w:rPr>
                <w:rFonts w:cstheme="minorHAnsi"/>
                <w:color w:val="FFFFFF" w:themeColor="background1"/>
              </w:rPr>
              <w:t>SAFe</w:t>
            </w:r>
            <w:proofErr w:type="spellEnd"/>
          </w:p>
          <w:p w14:paraId="1BDCCE9E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DevOps</w:t>
            </w:r>
          </w:p>
          <w:p w14:paraId="00EF3588" w14:textId="77777777" w:rsidR="00972922" w:rsidRPr="00913E9F" w:rsidRDefault="00972922" w:rsidP="00643CB0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Change Management</w:t>
            </w:r>
          </w:p>
          <w:p w14:paraId="73E5435F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3D5690B8" w14:textId="77777777" w:rsidR="00972922" w:rsidRPr="00913E9F" w:rsidRDefault="00972922" w:rsidP="00F73409">
            <w:pPr>
              <w:rPr>
                <w:rFonts w:cstheme="minorHAnsi"/>
                <w:b/>
                <w:bCs/>
                <w:color w:val="FFFFFF" w:themeColor="background1"/>
                <w:sz w:val="30"/>
                <w:szCs w:val="30"/>
              </w:rPr>
            </w:pPr>
            <w:r w:rsidRPr="00913E9F">
              <w:rPr>
                <w:rFonts w:cstheme="minorHAnsi"/>
                <w:b/>
                <w:bCs/>
                <w:color w:val="FFFFFF" w:themeColor="background1"/>
                <w:sz w:val="30"/>
                <w:szCs w:val="30"/>
              </w:rPr>
              <w:t>Domains</w:t>
            </w:r>
          </w:p>
          <w:p w14:paraId="3CFAB5F1" w14:textId="77777777" w:rsidR="00972922" w:rsidRPr="00913E9F" w:rsidRDefault="00972922" w:rsidP="00F73409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P&amp;C Insurance</w:t>
            </w:r>
          </w:p>
          <w:p w14:paraId="7922A2E2" w14:textId="77777777" w:rsidR="00972922" w:rsidRPr="00913E9F" w:rsidRDefault="00972922" w:rsidP="00F73409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Underwriting and Claims</w:t>
            </w:r>
          </w:p>
          <w:p w14:paraId="40CFAB1E" w14:textId="77777777" w:rsidR="00972922" w:rsidRPr="00913E9F" w:rsidRDefault="00972922" w:rsidP="00F73409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Retail and E-commerce</w:t>
            </w:r>
          </w:p>
          <w:p w14:paraId="79E470D7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Search and Personalization</w:t>
            </w:r>
          </w:p>
          <w:p w14:paraId="4BC9EB3B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1C520B7B" w14:textId="77777777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30"/>
                <w:szCs w:val="30"/>
              </w:rPr>
            </w:pPr>
            <w:r w:rsidRPr="00913E9F">
              <w:rPr>
                <w:rFonts w:cstheme="minorHAnsi"/>
                <w:b/>
                <w:color w:val="FFFFFF" w:themeColor="background1"/>
                <w:sz w:val="30"/>
                <w:szCs w:val="30"/>
              </w:rPr>
              <w:t>Technologies</w:t>
            </w:r>
          </w:p>
          <w:p w14:paraId="128F2762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913E9F">
              <w:rPr>
                <w:rFonts w:cstheme="minorHAnsi"/>
                <w:color w:val="FFFFFF" w:themeColor="background1"/>
              </w:rPr>
              <w:t>Pega</w:t>
            </w:r>
            <w:proofErr w:type="spellEnd"/>
            <w:r w:rsidRPr="00913E9F">
              <w:rPr>
                <w:rFonts w:cstheme="minorHAnsi"/>
                <w:color w:val="FFFFFF" w:themeColor="background1"/>
              </w:rPr>
              <w:t>, Guidewire, SAP Hybris</w:t>
            </w:r>
          </w:p>
          <w:p w14:paraId="18E688D6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Google cloud</w:t>
            </w:r>
          </w:p>
          <w:p w14:paraId="5F1C2FFD" w14:textId="77777777" w:rsidR="00972922" w:rsidRPr="00913E9F" w:rsidRDefault="00972922" w:rsidP="00D8781F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Google Analytics, Firebase</w:t>
            </w:r>
          </w:p>
          <w:p w14:paraId="48340523" w14:textId="77777777" w:rsidR="00972922" w:rsidRPr="00913E9F" w:rsidRDefault="00972922" w:rsidP="00955426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Tableau, SQL, Python</w:t>
            </w:r>
          </w:p>
          <w:p w14:paraId="154BB3CD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proofErr w:type="spellStart"/>
            <w:r w:rsidRPr="00913E9F">
              <w:rPr>
                <w:rFonts w:cstheme="minorHAnsi"/>
                <w:color w:val="FFFFFF" w:themeColor="background1"/>
              </w:rPr>
              <w:t>Zeplin</w:t>
            </w:r>
            <w:proofErr w:type="spellEnd"/>
            <w:r w:rsidRPr="00913E9F">
              <w:rPr>
                <w:rFonts w:cstheme="minorHAnsi"/>
                <w:color w:val="FFFFFF" w:themeColor="background1"/>
              </w:rPr>
              <w:t xml:space="preserve">, </w:t>
            </w:r>
            <w:proofErr w:type="spellStart"/>
            <w:r w:rsidRPr="00913E9F">
              <w:rPr>
                <w:rFonts w:cstheme="minorHAnsi"/>
                <w:color w:val="FFFFFF" w:themeColor="background1"/>
              </w:rPr>
              <w:t>Invision</w:t>
            </w:r>
            <w:proofErr w:type="spellEnd"/>
            <w:r w:rsidRPr="00913E9F">
              <w:rPr>
                <w:rFonts w:cstheme="minorHAnsi"/>
                <w:color w:val="FFFFFF" w:themeColor="background1"/>
              </w:rPr>
              <w:t>, Balsamiq</w:t>
            </w:r>
          </w:p>
          <w:p w14:paraId="143D7533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Restful APIs, Postman, SoapUI</w:t>
            </w:r>
          </w:p>
          <w:p w14:paraId="14C5E213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Jira, Confluence</w:t>
            </w:r>
          </w:p>
          <w:p w14:paraId="067E9D64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 xml:space="preserve">MS Visio, Mega, </w:t>
            </w:r>
            <w:proofErr w:type="spellStart"/>
            <w:r w:rsidRPr="00913E9F">
              <w:rPr>
                <w:rFonts w:cstheme="minorHAnsi"/>
                <w:color w:val="FFFFFF" w:themeColor="background1"/>
              </w:rPr>
              <w:t>LucidChart</w:t>
            </w:r>
            <w:proofErr w:type="spellEnd"/>
          </w:p>
          <w:p w14:paraId="4268B86E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  <w:r w:rsidRPr="00913E9F">
              <w:rPr>
                <w:rFonts w:cstheme="minorHAnsi"/>
                <w:color w:val="FFFFFF" w:themeColor="background1"/>
              </w:rPr>
              <w:t>IBM Tealeaf</w:t>
            </w:r>
          </w:p>
          <w:p w14:paraId="46782928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0ACFAB2B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5BE6369C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29C9DC09" w14:textId="77777777" w:rsidR="00972922" w:rsidRPr="00913E9F" w:rsidRDefault="00972922" w:rsidP="00A95F94">
            <w:pPr>
              <w:rPr>
                <w:rFonts w:cstheme="minorHAnsi"/>
                <w:color w:val="FFFFFF" w:themeColor="background1"/>
              </w:rPr>
            </w:pPr>
          </w:p>
          <w:p w14:paraId="26BE9C94" w14:textId="77777777" w:rsidR="00972922" w:rsidRPr="00913E9F" w:rsidRDefault="00972922" w:rsidP="00A95F94">
            <w:pPr>
              <w:rPr>
                <w:rFonts w:cstheme="minorHAnsi"/>
                <w:b/>
                <w:color w:val="FFFFFF" w:themeColor="background1"/>
                <w:sz w:val="26"/>
                <w:szCs w:val="26"/>
              </w:rPr>
            </w:pPr>
          </w:p>
        </w:tc>
      </w:tr>
      <w:tr w:rsidR="00314B50" w:rsidRPr="00913E9F" w14:paraId="00293C74" w14:textId="77777777" w:rsidTr="00F866E0">
        <w:trPr>
          <w:trHeight w:val="386"/>
        </w:trPr>
        <w:tc>
          <w:tcPr>
            <w:tcW w:w="423" w:type="dxa"/>
          </w:tcPr>
          <w:p w14:paraId="7F098DB5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6A99A4E0" w14:textId="77777777" w:rsidR="00DB7AEE" w:rsidRDefault="00DB7AEE" w:rsidP="00A95F94">
            <w:pPr>
              <w:rPr>
                <w:rFonts w:cstheme="minorHAnsi"/>
                <w:b/>
                <w:color w:val="000000" w:themeColor="text1"/>
                <w:sz w:val="28"/>
                <w:szCs w:val="28"/>
              </w:rPr>
            </w:pPr>
          </w:p>
          <w:p w14:paraId="3B95BBF3" w14:textId="4C8D7A4C" w:rsidR="0015133C" w:rsidRPr="00913E9F" w:rsidRDefault="00314B50" w:rsidP="00A95F94">
            <w:pPr>
              <w:rPr>
                <w:rFonts w:cstheme="minorHAnsi"/>
                <w:b/>
                <w:color w:val="000000" w:themeColor="text1"/>
                <w:sz w:val="28"/>
                <w:szCs w:val="28"/>
              </w:rPr>
            </w:pPr>
            <w:r w:rsidRPr="00913E9F">
              <w:rPr>
                <w:rFonts w:cstheme="minorHAnsi"/>
                <w:b/>
                <w:color w:val="000000" w:themeColor="text1"/>
                <w:sz w:val="28"/>
                <w:szCs w:val="28"/>
              </w:rPr>
              <w:t>Experience</w:t>
            </w:r>
          </w:p>
          <w:p w14:paraId="07518BBB" w14:textId="2B17654B" w:rsidR="003A693F" w:rsidRPr="00913E9F" w:rsidRDefault="003A693F" w:rsidP="00A95F94">
            <w:pPr>
              <w:rPr>
                <w:rFonts w:cstheme="minorHAnsi"/>
                <w:b/>
                <w:color w:val="000000" w:themeColor="text1"/>
                <w:sz w:val="10"/>
                <w:szCs w:val="10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5E6A3E51" w14:textId="77777777" w:rsidR="00314B50" w:rsidRPr="00913E9F" w:rsidRDefault="00314B50" w:rsidP="00A95F94">
            <w:pPr>
              <w:rPr>
                <w:rFonts w:cstheme="minorHAnsi"/>
                <w:b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2CE59F9E" w14:textId="695FBB60" w:rsidR="00314B50" w:rsidRPr="00913E9F" w:rsidRDefault="00314B50" w:rsidP="00A95F94">
            <w:pPr>
              <w:rPr>
                <w:rFonts w:cstheme="minorHAnsi"/>
                <w:b/>
                <w:color w:val="FFFFFF" w:themeColor="background1"/>
                <w:sz w:val="30"/>
                <w:szCs w:val="30"/>
              </w:rPr>
            </w:pPr>
          </w:p>
        </w:tc>
      </w:tr>
      <w:tr w:rsidR="00314B50" w:rsidRPr="00913E9F" w14:paraId="0EB14C99" w14:textId="77777777" w:rsidTr="00F866E0">
        <w:tc>
          <w:tcPr>
            <w:tcW w:w="423" w:type="dxa"/>
          </w:tcPr>
          <w:p w14:paraId="03DF5FE5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5332" w:type="dxa"/>
            <w:gridSpan w:val="2"/>
          </w:tcPr>
          <w:p w14:paraId="77129D96" w14:textId="1D759E52" w:rsidR="00314B50" w:rsidRPr="00913E9F" w:rsidRDefault="00314B50" w:rsidP="00A95F94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Product Owner</w:t>
            </w:r>
            <w:r w:rsidR="0015133C" w:rsidRPr="00913E9F">
              <w:rPr>
                <w:rFonts w:cstheme="minorHAnsi"/>
                <w:bCs/>
                <w:color w:val="000000" w:themeColor="text1"/>
                <w:sz w:val="24"/>
                <w:szCs w:val="24"/>
              </w:rPr>
              <w:t>,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13E9F">
              <w:rPr>
                <w:rFonts w:cstheme="minorHAnsi"/>
                <w:bCs/>
                <w:color w:val="000000" w:themeColor="text1"/>
              </w:rPr>
              <w:t>EPAM, Toronto</w:t>
            </w:r>
          </w:p>
        </w:tc>
        <w:tc>
          <w:tcPr>
            <w:tcW w:w="2936" w:type="dxa"/>
          </w:tcPr>
          <w:p w14:paraId="2B6E8E90" w14:textId="36EFA689" w:rsidR="00314B50" w:rsidRPr="00913E9F" w:rsidRDefault="00314B50" w:rsidP="005B0024">
            <w:pPr>
              <w:jc w:val="right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1 year 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1 month 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4B5FF0E5" w14:textId="77777777" w:rsidR="00314B50" w:rsidRPr="00913E9F" w:rsidRDefault="00314B50" w:rsidP="00A95F94">
            <w:pPr>
              <w:rPr>
                <w:rFonts w:cstheme="minorHAnsi"/>
                <w:b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3AA95F14" w14:textId="77777777" w:rsidR="00314B50" w:rsidRPr="00913E9F" w:rsidRDefault="00314B50" w:rsidP="00A95F94">
            <w:pPr>
              <w:rPr>
                <w:rFonts w:cstheme="minorHAnsi"/>
                <w:b/>
                <w:color w:val="FFFFFF" w:themeColor="background1"/>
                <w:sz w:val="36"/>
                <w:szCs w:val="36"/>
              </w:rPr>
            </w:pPr>
          </w:p>
        </w:tc>
      </w:tr>
      <w:tr w:rsidR="00314B50" w:rsidRPr="00913E9F" w14:paraId="3716FF73" w14:textId="77777777" w:rsidTr="00F866E0">
        <w:tc>
          <w:tcPr>
            <w:tcW w:w="423" w:type="dxa"/>
          </w:tcPr>
          <w:p w14:paraId="21DBF45F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0E3A96EA" w14:textId="3ADCD701" w:rsidR="00C95CDB" w:rsidRPr="00913E9F" w:rsidRDefault="00314B50" w:rsidP="00A95F94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Client: Canadian Tire, Rogers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="005B0024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                     </w:t>
            </w:r>
            <w:r w:rsidR="000B3391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</w:t>
            </w:r>
            <w:r w:rsidR="002C464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</w:t>
            </w:r>
            <w:r w:rsidR="005B0024" w:rsidRPr="00913E9F">
              <w:rPr>
                <w:rFonts w:cstheme="minorHAnsi"/>
                <w:bCs/>
                <w:color w:val="7F7F7F" w:themeColor="text1" w:themeTint="80"/>
                <w:sz w:val="18"/>
                <w:szCs w:val="18"/>
              </w:rPr>
              <w:t>June</w:t>
            </w:r>
            <w:r w:rsidR="005B0024" w:rsidRPr="00913E9F">
              <w:rPr>
                <w:rFonts w:cstheme="minorHAnsi"/>
                <w:color w:val="7F7F7F" w:themeColor="text1" w:themeTint="80"/>
                <w:sz w:val="18"/>
                <w:szCs w:val="18"/>
              </w:rPr>
              <w:t xml:space="preserve"> 2018 – present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78BC3D89" w14:textId="77777777" w:rsidR="00314B50" w:rsidRPr="00913E9F" w:rsidRDefault="00314B50" w:rsidP="00A95F94">
            <w:pPr>
              <w:rPr>
                <w:rFonts w:cstheme="minorHAnsi"/>
                <w:b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6891A941" w14:textId="77777777" w:rsidR="00314B50" w:rsidRPr="00913E9F" w:rsidRDefault="00314B50" w:rsidP="00A95F94">
            <w:pPr>
              <w:rPr>
                <w:rFonts w:cstheme="minorHAnsi"/>
                <w:b/>
                <w:color w:val="FFFFFF" w:themeColor="background1"/>
                <w:sz w:val="36"/>
                <w:szCs w:val="36"/>
              </w:rPr>
            </w:pPr>
          </w:p>
        </w:tc>
      </w:tr>
      <w:tr w:rsidR="00314B50" w:rsidRPr="00913E9F" w14:paraId="58906C68" w14:textId="77777777" w:rsidTr="00F866E0">
        <w:trPr>
          <w:trHeight w:val="2726"/>
        </w:trPr>
        <w:tc>
          <w:tcPr>
            <w:tcW w:w="423" w:type="dxa"/>
          </w:tcPr>
          <w:p w14:paraId="19DB50A8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0271133E" w14:textId="07198B84" w:rsidR="00314B50" w:rsidRPr="00913E9F" w:rsidRDefault="005020CB" w:rsidP="00436DEE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</w:t>
            </w:r>
            <w:r w:rsidR="00314B50" w:rsidRPr="00913E9F">
              <w:rPr>
                <w:rFonts w:cstheme="minorHAnsi"/>
              </w:rPr>
              <w:t>esigning and leading the implementation of Analytics and Personalization capabilities that will improve the Digital sales channels (Web, Mobile) and customer service capabilities (Chat, Voice and Bots).</w:t>
            </w:r>
          </w:p>
          <w:p w14:paraId="47A42D26" w14:textId="77777777" w:rsidR="00314B50" w:rsidRPr="00913E9F" w:rsidRDefault="00314B50" w:rsidP="004208FB">
            <w:pPr>
              <w:rPr>
                <w:rFonts w:cstheme="minorHAnsi"/>
              </w:rPr>
            </w:pPr>
          </w:p>
          <w:p w14:paraId="48D73951" w14:textId="6C572C92" w:rsidR="002E5918" w:rsidRPr="00913E9F" w:rsidRDefault="002E5918" w:rsidP="004208F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 xml:space="preserve">Launched revamped Mobile app and </w:t>
            </w:r>
            <w:r w:rsidR="00A16B1F" w:rsidRPr="00913E9F">
              <w:rPr>
                <w:rFonts w:cstheme="minorHAnsi"/>
              </w:rPr>
              <w:t xml:space="preserve">personalized push notification engine, this </w:t>
            </w:r>
            <w:r w:rsidR="000C727B" w:rsidRPr="00913E9F">
              <w:rPr>
                <w:rFonts w:cstheme="minorHAnsi"/>
              </w:rPr>
              <w:t>resulted in 27% better conversions, 11% better ratings, and 17% uptick in promotions.</w:t>
            </w:r>
          </w:p>
          <w:p w14:paraId="54A52CB4" w14:textId="020C37A4" w:rsidR="00314B50" w:rsidRPr="00913E9F" w:rsidRDefault="00840E4F" w:rsidP="004208F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O</w:t>
            </w:r>
            <w:r w:rsidR="00314B50" w:rsidRPr="00913E9F">
              <w:rPr>
                <w:rFonts w:cstheme="minorHAnsi"/>
              </w:rPr>
              <w:t>wn and manage product backlog for Design and Dev teams, organize it into epics.</w:t>
            </w:r>
          </w:p>
          <w:p w14:paraId="4C5D8823" w14:textId="2BE99456" w:rsidR="00314B50" w:rsidRPr="00913E9F" w:rsidRDefault="00314B50" w:rsidP="004208FB">
            <w:pPr>
              <w:pStyle w:val="ListParagraph"/>
              <w:numPr>
                <w:ilvl w:val="0"/>
                <w:numId w:val="12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 xml:space="preserve">Responsible for ensuring value is delivered in line with company’s digital strategy. </w:t>
            </w:r>
          </w:p>
          <w:p w14:paraId="79E3BE88" w14:textId="098552F5" w:rsidR="00314B50" w:rsidRPr="00913E9F" w:rsidRDefault="00314B50" w:rsidP="00C61C88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Facilitate ideation sessions, JAD meetings, mapping user journey, creating business architecture, and managing solution scope.</w:t>
            </w:r>
          </w:p>
          <w:p w14:paraId="7886FE42" w14:textId="76AD0307" w:rsidR="00314B50" w:rsidRPr="00913E9F" w:rsidRDefault="00275DC7" w:rsidP="00C61C88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  <w:sz w:val="21"/>
                <w:szCs w:val="21"/>
                <w:shd w:val="clear" w:color="auto" w:fill="FFFFFF"/>
              </w:rPr>
              <w:t>Created</w:t>
            </w:r>
            <w:r w:rsidR="00314B50" w:rsidRPr="00913E9F">
              <w:rPr>
                <w:rFonts w:cstheme="minorHAnsi"/>
                <w:sz w:val="21"/>
                <w:szCs w:val="21"/>
                <w:shd w:val="clear" w:color="auto" w:fill="FFFFFF"/>
              </w:rPr>
              <w:t xml:space="preserve"> value proposition and go-to-market (GTM) plan.</w:t>
            </w:r>
          </w:p>
          <w:p w14:paraId="0DB1F5C1" w14:textId="60DB58A0" w:rsidR="00314B50" w:rsidRPr="00913E9F" w:rsidRDefault="00314B50" w:rsidP="0024298F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7F2DB3D8" w14:textId="77777777" w:rsidR="00314B50" w:rsidRPr="00913E9F" w:rsidRDefault="00314B50" w:rsidP="00A95F94">
            <w:pPr>
              <w:rPr>
                <w:rFonts w:cstheme="minorHAnsi"/>
                <w:b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1759514B" w14:textId="77777777" w:rsidR="00314B50" w:rsidRPr="00913E9F" w:rsidRDefault="00314B50" w:rsidP="00A95F94">
            <w:pPr>
              <w:rPr>
                <w:rFonts w:cstheme="minorHAnsi"/>
                <w:b/>
                <w:color w:val="FFFFFF" w:themeColor="background1"/>
                <w:sz w:val="36"/>
                <w:szCs w:val="36"/>
              </w:rPr>
            </w:pPr>
          </w:p>
        </w:tc>
      </w:tr>
      <w:tr w:rsidR="00314B50" w:rsidRPr="00913E9F" w14:paraId="73DFCFB2" w14:textId="77777777" w:rsidTr="00F866E0">
        <w:tc>
          <w:tcPr>
            <w:tcW w:w="423" w:type="dxa"/>
          </w:tcPr>
          <w:p w14:paraId="6B34098B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5332" w:type="dxa"/>
            <w:gridSpan w:val="2"/>
          </w:tcPr>
          <w:p w14:paraId="4900EFA1" w14:textId="5B1DB355" w:rsidR="00314B50" w:rsidRPr="00913E9F" w:rsidRDefault="00314B50" w:rsidP="00A95F94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Lead Business Analyst</w:t>
            </w:r>
            <w:r w:rsidR="0015133C" w:rsidRPr="00913E9F">
              <w:rPr>
                <w:rFonts w:cstheme="minorHAnsi"/>
                <w:bCs/>
                <w:color w:val="000000" w:themeColor="text1"/>
                <w:sz w:val="24"/>
                <w:szCs w:val="24"/>
              </w:rPr>
              <w:t>,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13E9F">
              <w:rPr>
                <w:rFonts w:cstheme="minorHAnsi"/>
                <w:bCs/>
                <w:color w:val="000000" w:themeColor="text1"/>
              </w:rPr>
              <w:t>Accenture, Chicago</w:t>
            </w:r>
          </w:p>
        </w:tc>
        <w:tc>
          <w:tcPr>
            <w:tcW w:w="2936" w:type="dxa"/>
          </w:tcPr>
          <w:p w14:paraId="43F5C3E3" w14:textId="44EF6197" w:rsidR="00314B50" w:rsidRPr="00913E9F" w:rsidRDefault="0015133C" w:rsidP="005B0024">
            <w:pPr>
              <w:jc w:val="right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2060"/>
                <w:sz w:val="24"/>
                <w:szCs w:val="24"/>
              </w:rPr>
              <w:t xml:space="preserve">  </w:t>
            </w:r>
            <w:r w:rsidR="00314B50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3 year</w:t>
            </w:r>
            <w:r w:rsidR="005B0024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s</w:t>
            </w:r>
            <w:r w:rsidR="00314B50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7 months</w:t>
            </w: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4668BFDE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3B9590C6" w14:textId="14FB9B90" w:rsidR="00314B50" w:rsidRPr="00913E9F" w:rsidRDefault="00314B50" w:rsidP="00A95F94">
            <w:pPr>
              <w:rPr>
                <w:rFonts w:cstheme="minorHAnsi"/>
                <w:color w:val="FFFFFF" w:themeColor="background1"/>
              </w:rPr>
            </w:pPr>
          </w:p>
        </w:tc>
      </w:tr>
      <w:tr w:rsidR="00314B50" w:rsidRPr="00913E9F" w14:paraId="5EAF170E" w14:textId="77777777" w:rsidTr="00F866E0">
        <w:tc>
          <w:tcPr>
            <w:tcW w:w="423" w:type="dxa"/>
          </w:tcPr>
          <w:p w14:paraId="46647CA3" w14:textId="46AB3EBD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0419547C" w14:textId="1E855E97" w:rsidR="00FA15A7" w:rsidRPr="00913E9F" w:rsidRDefault="00314B50" w:rsidP="00FB43C4">
            <w:pPr>
              <w:rPr>
                <w:rFonts w:cstheme="minorHAnsi"/>
                <w:color w:val="000000" w:themeColor="text1"/>
                <w:sz w:val="18"/>
                <w:szCs w:val="18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Client: State Farm, Desjardins</w:t>
            </w:r>
            <w:r w:rsidR="005B0024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                    </w:t>
            </w:r>
            <w:r w:rsidR="002C464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</w:t>
            </w:r>
            <w:r w:rsidR="005B0024" w:rsidRPr="002C4640">
              <w:rPr>
                <w:rFonts w:cstheme="minorHAnsi"/>
                <w:color w:val="7F7F7F" w:themeColor="text1" w:themeTint="80"/>
                <w:sz w:val="18"/>
                <w:szCs w:val="18"/>
              </w:rPr>
              <w:t>Dec 2014 – Jun 2018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5ACACFF8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31993C67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</w:tr>
      <w:tr w:rsidR="00314B50" w:rsidRPr="00913E9F" w14:paraId="05CAAAA0" w14:textId="77777777" w:rsidTr="00F866E0">
        <w:tc>
          <w:tcPr>
            <w:tcW w:w="423" w:type="dxa"/>
          </w:tcPr>
          <w:p w14:paraId="7A022155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6741ADE7" w14:textId="69D6B400" w:rsidR="00314B50" w:rsidRPr="00913E9F" w:rsidRDefault="00B071D5" w:rsidP="00436DEE">
            <w:pPr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W</w:t>
            </w:r>
            <w:r w:rsidR="00314B50" w:rsidRPr="00913E9F">
              <w:rPr>
                <w:rFonts w:cstheme="minorHAnsi"/>
              </w:rPr>
              <w:t>orked on the Product Management team, for Projects related to P&amp;C underwriting, Online Insurance sales related to Agency model, Payments, and Digital Analytics.</w:t>
            </w:r>
          </w:p>
          <w:p w14:paraId="2E1BDD72" w14:textId="77777777" w:rsidR="00314B50" w:rsidRPr="00913E9F" w:rsidRDefault="00314B50" w:rsidP="000A64B0">
            <w:pPr>
              <w:rPr>
                <w:rFonts w:cstheme="minorHAnsi"/>
              </w:rPr>
            </w:pPr>
          </w:p>
          <w:p w14:paraId="437DACF9" w14:textId="5CC9D4D9" w:rsidR="00314B50" w:rsidRPr="00913E9F" w:rsidRDefault="00314B50" w:rsidP="000A64B0">
            <w:pPr>
              <w:rPr>
                <w:rFonts w:cstheme="minorHAnsi"/>
              </w:rPr>
            </w:pPr>
            <w:r w:rsidRPr="00913E9F">
              <w:rPr>
                <w:rFonts w:cstheme="minorHAnsi"/>
              </w:rPr>
              <w:t xml:space="preserve">Worked with Stakeholders - Underwriters, Actuaries and Product Managers to deliver a new Homeowners Insurance sales channel (created on top of </w:t>
            </w:r>
            <w:proofErr w:type="spellStart"/>
            <w:r w:rsidRPr="00913E9F">
              <w:rPr>
                <w:rFonts w:cstheme="minorHAnsi"/>
              </w:rPr>
              <w:t>Pega’s</w:t>
            </w:r>
            <w:proofErr w:type="spellEnd"/>
            <w:r w:rsidRPr="00913E9F">
              <w:rPr>
                <w:rFonts w:cstheme="minorHAnsi"/>
              </w:rPr>
              <w:t xml:space="preserve"> offering)</w:t>
            </w:r>
          </w:p>
          <w:p w14:paraId="21509997" w14:textId="77777777" w:rsidR="00314B50" w:rsidRPr="00913E9F" w:rsidRDefault="00314B50" w:rsidP="000A64B0">
            <w:pPr>
              <w:rPr>
                <w:rFonts w:cstheme="minorHAnsi"/>
              </w:rPr>
            </w:pPr>
          </w:p>
          <w:p w14:paraId="5132B382" w14:textId="76B32644" w:rsidR="00314B50" w:rsidRPr="00913E9F" w:rsidRDefault="00633161" w:rsidP="00A15898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E</w:t>
            </w:r>
            <w:r w:rsidR="00314B50" w:rsidRPr="00913E9F">
              <w:rPr>
                <w:rFonts w:cstheme="minorHAnsi"/>
              </w:rPr>
              <w:t>nsured delivery of multiple projects to be in line with overall product roadmap.</w:t>
            </w:r>
          </w:p>
          <w:p w14:paraId="794AB92C" w14:textId="1B3257FD" w:rsidR="00314B50" w:rsidRPr="00913E9F" w:rsidRDefault="00314B50" w:rsidP="001B13A4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cstheme="minorHAnsi"/>
              </w:rPr>
            </w:pPr>
            <w:r w:rsidRPr="00913E9F">
              <w:rPr>
                <w:rFonts w:cstheme="minorHAnsi"/>
              </w:rPr>
              <w:t>Solutioned and Architected a new Home Insurance sales channel by analyzing the existing products and market fit, technology stack and conducting GAP analysis.</w:t>
            </w:r>
          </w:p>
          <w:p w14:paraId="4EAF18D2" w14:textId="47E855F2" w:rsidR="00314B50" w:rsidRPr="00913E9F" w:rsidRDefault="00314B50" w:rsidP="003032A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Managed business rules suite for P&amp;C Insurance underwriting and pricing.</w:t>
            </w:r>
          </w:p>
          <w:p w14:paraId="76845B4A" w14:textId="28074E7C" w:rsidR="00314B50" w:rsidRPr="00913E9F" w:rsidRDefault="00314B50" w:rsidP="003032A2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Liaised with Legal for feasibility analysis and presented business case to sponsoring leadership for new product funding.</w:t>
            </w:r>
          </w:p>
          <w:p w14:paraId="58E24259" w14:textId="1A3FE095" w:rsidR="00314B50" w:rsidRPr="00913E9F" w:rsidRDefault="00314B50" w:rsidP="00C42407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Drove project at all levels of product development life cycle, from understanding business objective, gathering high level requirements to create an architecture to bring product to fruition.</w:t>
            </w:r>
          </w:p>
          <w:p w14:paraId="608676D5" w14:textId="1EA00301" w:rsidR="00314B50" w:rsidRPr="00913E9F" w:rsidRDefault="00314B50" w:rsidP="00C42407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Created Solution Design, Epics, BDD - User Stories for new features, and created Analytics specifications for data pipelines to monitor and measure KPIs.</w:t>
            </w:r>
          </w:p>
          <w:p w14:paraId="56EFA8E5" w14:textId="77777777" w:rsidR="00FC7F1A" w:rsidRDefault="00314B50" w:rsidP="00053533">
            <w:pPr>
              <w:pStyle w:val="ListParagraph"/>
              <w:numPr>
                <w:ilvl w:val="0"/>
                <w:numId w:val="8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 xml:space="preserve">Interviewed and elicited requirements to build a Sales dashboard to automate reporting of daily sales, payments processed and leads generated to Insurance agents across US and Canada. </w:t>
            </w:r>
          </w:p>
          <w:p w14:paraId="2E880314" w14:textId="0DA343B1" w:rsidR="00314B50" w:rsidRPr="00913E9F" w:rsidRDefault="00FC7F1A" w:rsidP="00FC7F1A">
            <w:pPr>
              <w:pStyle w:val="ListParagraph"/>
              <w:ind w:left="360"/>
              <w:rPr>
                <w:rFonts w:cstheme="minorHAnsi"/>
              </w:rPr>
            </w:pPr>
            <w:r>
              <w:rPr>
                <w:rFonts w:cstheme="minorHAnsi"/>
              </w:rPr>
              <w:t>This system a</w:t>
            </w:r>
            <w:r w:rsidR="00314B50" w:rsidRPr="00913E9F">
              <w:rPr>
                <w:rFonts w:cstheme="minorHAnsi"/>
              </w:rPr>
              <w:t>nalyz</w:t>
            </w:r>
            <w:r>
              <w:rPr>
                <w:rFonts w:cstheme="minorHAnsi"/>
              </w:rPr>
              <w:t>ed</w:t>
            </w:r>
            <w:r w:rsidR="00314B50" w:rsidRPr="00913E9F">
              <w:rPr>
                <w:rFonts w:cstheme="minorHAnsi"/>
              </w:rPr>
              <w:t xml:space="preserve"> and visuali</w:t>
            </w:r>
            <w:r>
              <w:rPr>
                <w:rFonts w:cstheme="minorHAnsi"/>
              </w:rPr>
              <w:t>zed</w:t>
            </w:r>
            <w:r w:rsidR="00314B50" w:rsidRPr="00913E9F">
              <w:rPr>
                <w:rFonts w:cstheme="minorHAnsi"/>
              </w:rPr>
              <w:t xml:space="preserve"> over 20M daily transactions into insights, Key Performance Indicators KPIs and Business Volume Metrics BVMs.</w:t>
            </w:r>
          </w:p>
          <w:p w14:paraId="45A914CA" w14:textId="77777777" w:rsidR="00264C91" w:rsidRDefault="00264C91" w:rsidP="000A64B0">
            <w:pPr>
              <w:rPr>
                <w:rFonts w:cstheme="minorHAnsi"/>
                <w:b/>
              </w:rPr>
            </w:pPr>
          </w:p>
          <w:p w14:paraId="6CD5E511" w14:textId="03568E7B" w:rsidR="0015133C" w:rsidRPr="00913E9F" w:rsidRDefault="00314B50" w:rsidP="000A64B0">
            <w:pPr>
              <w:rPr>
                <w:rFonts w:cstheme="minorHAnsi"/>
                <w:b/>
              </w:rPr>
            </w:pPr>
            <w:r w:rsidRPr="00913E9F">
              <w:rPr>
                <w:rFonts w:cstheme="minorHAnsi"/>
                <w:b/>
              </w:rPr>
              <w:t>Awarded Ace Award for top 5% among Accenture’s global delivery centers.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64C1BAD4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77294861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</w:tr>
      <w:tr w:rsidR="00314B50" w:rsidRPr="00913E9F" w14:paraId="4251A47F" w14:textId="77777777" w:rsidTr="00F866E0">
        <w:tc>
          <w:tcPr>
            <w:tcW w:w="423" w:type="dxa"/>
          </w:tcPr>
          <w:p w14:paraId="3EBD94A0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5332" w:type="dxa"/>
            <w:gridSpan w:val="2"/>
          </w:tcPr>
          <w:p w14:paraId="2A57907E" w14:textId="77777777" w:rsidR="0015133C" w:rsidRPr="00913E9F" w:rsidRDefault="0015133C" w:rsidP="00A95F94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</w:p>
          <w:p w14:paraId="23C84E01" w14:textId="16432478" w:rsidR="00314B50" w:rsidRPr="00913E9F" w:rsidRDefault="00314B50" w:rsidP="00A95F94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Senior Business Analyst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13E9F">
              <w:rPr>
                <w:rFonts w:cstheme="minorHAnsi"/>
                <w:bCs/>
                <w:color w:val="000000" w:themeColor="text1"/>
              </w:rPr>
              <w:t>Accenture, Chicago</w:t>
            </w:r>
          </w:p>
        </w:tc>
        <w:tc>
          <w:tcPr>
            <w:tcW w:w="2936" w:type="dxa"/>
          </w:tcPr>
          <w:p w14:paraId="46660212" w14:textId="1D21F777" w:rsidR="002B706D" w:rsidRPr="00913E9F" w:rsidRDefault="00314B50" w:rsidP="00F866E0">
            <w:pPr>
              <w:jc w:val="right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</w:t>
            </w:r>
            <w:bookmarkStart w:id="0" w:name="_GoBack"/>
            <w:bookmarkEnd w:id="0"/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</w:t>
            </w:r>
          </w:p>
          <w:p w14:paraId="5665481D" w14:textId="1FC9D5F6" w:rsidR="00314B50" w:rsidRPr="00913E9F" w:rsidRDefault="002B706D" w:rsidP="00377B87">
            <w:pPr>
              <w:jc w:val="right"/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</w:t>
            </w:r>
            <w:r w:rsidR="002C464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</w:t>
            </w:r>
            <w:r w:rsidR="00314B50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2 years 6 months 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068C72E1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551FDC42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</w:tr>
      <w:tr w:rsidR="00314B50" w:rsidRPr="00913E9F" w14:paraId="4C97A1F9" w14:textId="77777777" w:rsidTr="00F866E0">
        <w:tc>
          <w:tcPr>
            <w:tcW w:w="423" w:type="dxa"/>
          </w:tcPr>
          <w:p w14:paraId="13DC5216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229A22B1" w14:textId="314DB111" w:rsidR="00314B50" w:rsidRPr="00913E9F" w:rsidRDefault="00314B50" w:rsidP="002C4640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Client: State Farm</w:t>
            </w:r>
            <w:r w:rsidR="00D12254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</w:t>
            </w:r>
            <w:r w:rsidR="002C464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</w:t>
            </w:r>
            <w:r w:rsidR="00D12254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                     </w:t>
            </w:r>
            <w:r w:rsidR="002C464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</w:t>
            </w:r>
            <w:r w:rsidR="00D12254" w:rsidRPr="00B92680">
              <w:rPr>
                <w:rFonts w:cstheme="minorHAnsi"/>
                <w:color w:val="7F7F7F" w:themeColor="text1" w:themeTint="80"/>
                <w:sz w:val="18"/>
                <w:szCs w:val="18"/>
              </w:rPr>
              <w:t>Jul 2012 – Dec 2014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0E31A503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21942D39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</w:tr>
      <w:tr w:rsidR="00314B50" w:rsidRPr="00913E9F" w14:paraId="7270A704" w14:textId="77777777" w:rsidTr="00F866E0">
        <w:tc>
          <w:tcPr>
            <w:tcW w:w="423" w:type="dxa"/>
          </w:tcPr>
          <w:p w14:paraId="408518CA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3A0FF9FD" w14:textId="7C3EFB2D" w:rsidR="00314B50" w:rsidRPr="00913E9F" w:rsidRDefault="00314B50" w:rsidP="00436DEE">
            <w:pPr>
              <w:jc w:val="both"/>
              <w:rPr>
                <w:rFonts w:cstheme="minorHAnsi"/>
              </w:rPr>
            </w:pPr>
            <w:r w:rsidRPr="00913E9F">
              <w:rPr>
                <w:rFonts w:cstheme="minorHAnsi"/>
              </w:rPr>
              <w:t>Improved sales funnel of 3 customer-facing web, Android and iOS applications selling financial products. This increased revenue as it resulted in ~45% higher conversion rates and ~7% increased YoY sales.</w:t>
            </w:r>
          </w:p>
          <w:p w14:paraId="1736DAE5" w14:textId="77777777" w:rsidR="00314B50" w:rsidRPr="00913E9F" w:rsidRDefault="00314B50" w:rsidP="000A64B0">
            <w:pPr>
              <w:rPr>
                <w:rFonts w:cstheme="minorHAnsi"/>
              </w:rPr>
            </w:pPr>
          </w:p>
          <w:p w14:paraId="048F5D79" w14:textId="0A076E93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Created requirements for integration with payment vendors (Chase, Stripe) to process new purchases and recurring payments (Credit Cards and ACH). Created UML diagrams, data mapping requirements, and defined use cases.</w:t>
            </w:r>
          </w:p>
          <w:p w14:paraId="3CD23EBA" w14:textId="567A3D90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Created deliverables such as Business Case Development (BCD), Business Decision Document (BDD), Business Requirement Document (BRD), Business Flow Diagrams, Functional Requirement Document (FRD), Use Case, Stories.</w:t>
            </w:r>
          </w:p>
          <w:p w14:paraId="64D53775" w14:textId="27BDE0A6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Created a proof of concept for Insurance as an API in partnership with a landlord management Startup.</w:t>
            </w:r>
          </w:p>
          <w:p w14:paraId="157B2344" w14:textId="262B3DB0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Conducted UAT and showcases for all major implementations.</w:t>
            </w:r>
          </w:p>
          <w:p w14:paraId="53739DD7" w14:textId="0AD58C09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Developed these user-focused product offerings in collaboration with Technical architects, UX designers, front and backend development team.</w:t>
            </w:r>
          </w:p>
          <w:p w14:paraId="5506AF13" w14:textId="5C6B97C9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Used web analytics and A/B testing to optimize sales funnel and create uses cases for mobile native apps.</w:t>
            </w:r>
          </w:p>
          <w:p w14:paraId="1CFF90C7" w14:textId="6CAF1840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Elicited requirements from Actuaries and Underwriters to integrate third-party vendor products (Lexis Nexus, Verisk, and 360 Value) into State Farm’s applications.</w:t>
            </w:r>
          </w:p>
          <w:p w14:paraId="7687A62D" w14:textId="14424EC8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As part of a new product, integrated multiple datasets related to creditworthiness, created UML diagrams and XML data mapping. Tested interfaces using SoapUI.</w:t>
            </w:r>
          </w:p>
          <w:p w14:paraId="4D59315D" w14:textId="5DA599AD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Liaised with risk compliance as a product owner to perform risk audits to be compliant with state and federal laws.</w:t>
            </w:r>
          </w:p>
          <w:p w14:paraId="5C3D5E30" w14:textId="77777777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Partnered with marketing to identify strategic opportunities for new business leads and offer insurance for short term rentals.</w:t>
            </w:r>
          </w:p>
          <w:p w14:paraId="47E9CAC8" w14:textId="3F615581" w:rsidR="00314B50" w:rsidRPr="00913E9F" w:rsidRDefault="00314B50" w:rsidP="003C3C0A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913E9F">
              <w:rPr>
                <w:rFonts w:cstheme="minorHAnsi"/>
              </w:rPr>
              <w:t>Mentored Business Analysts on product design and project delivery best practices.</w:t>
            </w:r>
          </w:p>
          <w:p w14:paraId="0FDA6249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47F931B5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vMerge/>
            <w:shd w:val="clear" w:color="auto" w:fill="2F5496" w:themeFill="accent1" w:themeFillShade="BF"/>
          </w:tcPr>
          <w:p w14:paraId="3DF4C685" w14:textId="77777777" w:rsidR="00314B50" w:rsidRPr="00913E9F" w:rsidRDefault="00314B50" w:rsidP="00A95F94">
            <w:pPr>
              <w:rPr>
                <w:rFonts w:cstheme="minorHAnsi"/>
              </w:rPr>
            </w:pPr>
          </w:p>
        </w:tc>
      </w:tr>
      <w:tr w:rsidR="00A95F94" w:rsidRPr="00913E9F" w14:paraId="77DE1810" w14:textId="77777777" w:rsidTr="00F866E0">
        <w:tc>
          <w:tcPr>
            <w:tcW w:w="423" w:type="dxa"/>
          </w:tcPr>
          <w:p w14:paraId="3291A2E4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4362" w:type="dxa"/>
          </w:tcPr>
          <w:p w14:paraId="6BF92CEF" w14:textId="49761040" w:rsidR="004C53AC" w:rsidRPr="00913E9F" w:rsidRDefault="004C53AC" w:rsidP="00A95F94">
            <w:pPr>
              <w:rPr>
                <w:rFonts w:cstheme="minorHAnsi"/>
                <w:b/>
                <w:color w:val="000000" w:themeColor="text1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Business Analyst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913E9F">
              <w:rPr>
                <w:rFonts w:cstheme="minorHAnsi"/>
                <w:bCs/>
                <w:color w:val="000000" w:themeColor="text1"/>
              </w:rPr>
              <w:t>Accenture</w:t>
            </w:r>
            <w:r w:rsidR="003C3C0A" w:rsidRPr="00913E9F">
              <w:rPr>
                <w:rFonts w:cstheme="minorHAnsi"/>
                <w:bCs/>
                <w:color w:val="000000" w:themeColor="text1"/>
              </w:rPr>
              <w:t xml:space="preserve">, </w:t>
            </w:r>
            <w:r w:rsidR="00FD0172">
              <w:rPr>
                <w:rFonts w:cstheme="minorHAnsi"/>
                <w:bCs/>
                <w:color w:val="000000" w:themeColor="text1"/>
              </w:rPr>
              <w:t>India</w:t>
            </w:r>
            <w:r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</w:p>
        </w:tc>
        <w:tc>
          <w:tcPr>
            <w:tcW w:w="3906" w:type="dxa"/>
            <w:gridSpan w:val="2"/>
          </w:tcPr>
          <w:p w14:paraId="513DB2F3" w14:textId="1E5885D4" w:rsidR="004C53AC" w:rsidRPr="00913E9F" w:rsidRDefault="0087750F" w:rsidP="0087750F">
            <w:pPr>
              <w:rPr>
                <w:rFonts w:cstheme="minorHAnsi"/>
                <w:b/>
                <w:color w:val="002060"/>
                <w:sz w:val="24"/>
                <w:szCs w:val="24"/>
              </w:rPr>
            </w:pPr>
            <w:r w:rsidRPr="00913E9F">
              <w:rPr>
                <w:rFonts w:cstheme="minorHAnsi"/>
                <w:b/>
                <w:color w:val="002060"/>
                <w:sz w:val="24"/>
                <w:szCs w:val="24"/>
              </w:rPr>
              <w:t xml:space="preserve"> </w:t>
            </w:r>
            <w:r w:rsidR="0015133C" w:rsidRPr="00913E9F">
              <w:rPr>
                <w:rFonts w:cstheme="minorHAnsi"/>
                <w:b/>
                <w:color w:val="002060"/>
                <w:sz w:val="24"/>
                <w:szCs w:val="24"/>
              </w:rPr>
              <w:t xml:space="preserve">      </w:t>
            </w:r>
            <w:r w:rsidRPr="00913E9F">
              <w:rPr>
                <w:rFonts w:cstheme="minorHAnsi"/>
                <w:b/>
                <w:color w:val="002060"/>
                <w:sz w:val="24"/>
                <w:szCs w:val="24"/>
              </w:rPr>
              <w:t xml:space="preserve"> </w:t>
            </w:r>
            <w:r w:rsidR="001D1FAC" w:rsidRPr="00913E9F">
              <w:rPr>
                <w:rFonts w:cstheme="minorHAnsi"/>
                <w:b/>
                <w:color w:val="002060"/>
                <w:sz w:val="24"/>
                <w:szCs w:val="24"/>
              </w:rPr>
              <w:t xml:space="preserve">                 </w:t>
            </w:r>
            <w:r w:rsidR="00B92680">
              <w:rPr>
                <w:rFonts w:cstheme="minorHAnsi"/>
                <w:b/>
                <w:color w:val="002060"/>
                <w:sz w:val="24"/>
                <w:szCs w:val="24"/>
              </w:rPr>
              <w:t xml:space="preserve">           </w:t>
            </w:r>
            <w:r w:rsidR="004C53A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2 years 8 months</w:t>
            </w:r>
            <w:r w:rsidR="0015133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4707044C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733CA049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</w:tr>
      <w:tr w:rsidR="00FB43C4" w:rsidRPr="00913E9F" w14:paraId="2430A89E" w14:textId="77777777" w:rsidTr="00F866E0">
        <w:tc>
          <w:tcPr>
            <w:tcW w:w="423" w:type="dxa"/>
          </w:tcPr>
          <w:p w14:paraId="0A2D15AC" w14:textId="77777777" w:rsidR="00FB43C4" w:rsidRPr="00913E9F" w:rsidRDefault="00FB43C4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572EA3B9" w14:textId="6A2D1B0C" w:rsidR="00FB43C4" w:rsidRPr="00913E9F" w:rsidRDefault="00FB43C4" w:rsidP="00A95F94">
            <w:pPr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>Client: State Farm</w:t>
            </w:r>
            <w:r w:rsidR="001D1FAC" w:rsidRPr="00913E9F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                                        </w:t>
            </w:r>
            <w:r w:rsidR="00B92680">
              <w:rPr>
                <w:rFonts w:cstheme="minorHAnsi"/>
                <w:b/>
                <w:color w:val="000000" w:themeColor="text1"/>
                <w:sz w:val="24"/>
                <w:szCs w:val="24"/>
              </w:rPr>
              <w:t xml:space="preserve">                        </w:t>
            </w:r>
            <w:r w:rsidR="001D1FAC" w:rsidRPr="00B92680">
              <w:rPr>
                <w:rFonts w:cstheme="minorHAnsi"/>
                <w:color w:val="7F7F7F" w:themeColor="text1" w:themeTint="80"/>
                <w:sz w:val="18"/>
                <w:szCs w:val="18"/>
              </w:rPr>
              <w:t>Dec 2009 – July 2012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334BD91C" w14:textId="77777777" w:rsidR="00FB43C4" w:rsidRPr="00913E9F" w:rsidRDefault="00FB43C4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7FD4DD09" w14:textId="77777777" w:rsidR="00FB43C4" w:rsidRPr="00913E9F" w:rsidRDefault="00FB43C4" w:rsidP="00A95F94">
            <w:pPr>
              <w:rPr>
                <w:rFonts w:cstheme="minorHAnsi"/>
              </w:rPr>
            </w:pPr>
          </w:p>
        </w:tc>
      </w:tr>
      <w:tr w:rsidR="00A95F94" w:rsidRPr="00913E9F" w14:paraId="160CE6B1" w14:textId="77777777" w:rsidTr="00F866E0">
        <w:tc>
          <w:tcPr>
            <w:tcW w:w="423" w:type="dxa"/>
          </w:tcPr>
          <w:p w14:paraId="1DE5CE1A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4770408E" w14:textId="24A40A8B" w:rsidR="004C53AC" w:rsidRPr="00913E9F" w:rsidRDefault="004C53AC" w:rsidP="00C1785B">
            <w:pPr>
              <w:jc w:val="both"/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color w:val="000000" w:themeColor="text1"/>
              </w:rPr>
              <w:t>As Scrum Master, I managed multiple Agile projects to make over 20 web applications compliant with web accessibility standards - ADA and AODA.</w:t>
            </w:r>
          </w:p>
          <w:p w14:paraId="471793CC" w14:textId="77777777" w:rsidR="00FF3486" w:rsidRPr="00913E9F" w:rsidRDefault="00FF3486" w:rsidP="00A95F94">
            <w:pPr>
              <w:rPr>
                <w:rFonts w:cstheme="minorHAnsi"/>
                <w:color w:val="000000" w:themeColor="text1"/>
              </w:rPr>
            </w:pPr>
          </w:p>
          <w:p w14:paraId="38696C24" w14:textId="67E919CC" w:rsidR="004C53AC" w:rsidRPr="00913E9F" w:rsidRDefault="004C53AC" w:rsidP="00740942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color w:val="000000" w:themeColor="text1"/>
              </w:rPr>
              <w:t xml:space="preserve">Led Sprint Planning, daily Scrums, </w:t>
            </w:r>
            <w:r w:rsidR="00896725" w:rsidRPr="00913E9F">
              <w:rPr>
                <w:rFonts w:cstheme="minorHAnsi"/>
                <w:color w:val="000000" w:themeColor="text1"/>
              </w:rPr>
              <w:t>T</w:t>
            </w:r>
            <w:r w:rsidRPr="00913E9F">
              <w:rPr>
                <w:rFonts w:cstheme="minorHAnsi"/>
                <w:color w:val="000000" w:themeColor="text1"/>
              </w:rPr>
              <w:t>esting, and Retrospectives.</w:t>
            </w:r>
          </w:p>
          <w:p w14:paraId="3F6671C7" w14:textId="77777777" w:rsidR="004C53AC" w:rsidRPr="00913E9F" w:rsidRDefault="004C53AC" w:rsidP="00740942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color w:val="000000" w:themeColor="text1"/>
              </w:rPr>
              <w:t>Owned complete SDLC from ideation, story creation, development, test, implementation and support.</w:t>
            </w:r>
          </w:p>
          <w:p w14:paraId="5827AAD2" w14:textId="77777777" w:rsidR="004C53AC" w:rsidRPr="00913E9F" w:rsidRDefault="004C53AC" w:rsidP="00740942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color w:val="000000" w:themeColor="text1"/>
              </w:rPr>
              <w:t>Created Requirement Traceability Matrix (RTM) to trace and validate that all requirements are met.</w:t>
            </w:r>
          </w:p>
          <w:p w14:paraId="64880173" w14:textId="3A99F5D2" w:rsidR="004C53AC" w:rsidRPr="00913E9F" w:rsidRDefault="004C53AC" w:rsidP="00A95F94">
            <w:pPr>
              <w:pStyle w:val="ListParagraph"/>
              <w:numPr>
                <w:ilvl w:val="0"/>
                <w:numId w:val="9"/>
              </w:numPr>
              <w:rPr>
                <w:rFonts w:cstheme="minorHAnsi"/>
                <w:color w:val="000000" w:themeColor="text1"/>
              </w:rPr>
            </w:pPr>
            <w:r w:rsidRPr="00913E9F">
              <w:rPr>
                <w:rFonts w:cstheme="minorHAnsi"/>
                <w:color w:val="000000" w:themeColor="text1"/>
              </w:rPr>
              <w:t>Partnered with Underwriters, Actuaries to understand workbench &amp; rate set tools and create department’s QA design strategy.</w:t>
            </w:r>
          </w:p>
          <w:p w14:paraId="50AC9289" w14:textId="5B79AEF1" w:rsidR="004C53AC" w:rsidRDefault="004C53AC" w:rsidP="00A95F94">
            <w:pPr>
              <w:rPr>
                <w:rFonts w:cstheme="minorHAnsi"/>
                <w:b/>
                <w:color w:val="000000" w:themeColor="text1"/>
              </w:rPr>
            </w:pPr>
            <w:r w:rsidRPr="00913E9F">
              <w:rPr>
                <w:rFonts w:cstheme="minorHAnsi"/>
                <w:b/>
                <w:color w:val="000000" w:themeColor="text1"/>
              </w:rPr>
              <w:t>Awarded Zenith-Rising Star Award.</w:t>
            </w:r>
          </w:p>
          <w:p w14:paraId="66393FD2" w14:textId="77777777" w:rsidR="00BB75F7" w:rsidRPr="00913E9F" w:rsidRDefault="00BB75F7" w:rsidP="00A95F94">
            <w:pPr>
              <w:rPr>
                <w:rFonts w:cstheme="minorHAnsi"/>
                <w:b/>
                <w:color w:val="000000" w:themeColor="text1"/>
              </w:rPr>
            </w:pPr>
          </w:p>
          <w:p w14:paraId="427E05A2" w14:textId="77777777" w:rsidR="004C53AC" w:rsidRPr="00913E9F" w:rsidRDefault="004C53AC" w:rsidP="00A95F94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262" w:type="dxa"/>
            <w:shd w:val="clear" w:color="auto" w:fill="2F5496" w:themeFill="accent1" w:themeFillShade="BF"/>
          </w:tcPr>
          <w:p w14:paraId="77AAFC2D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759952DD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</w:tr>
      <w:tr w:rsidR="00A95F94" w:rsidRPr="00913E9F" w14:paraId="5523E817" w14:textId="77777777" w:rsidTr="00F866E0">
        <w:tc>
          <w:tcPr>
            <w:tcW w:w="423" w:type="dxa"/>
          </w:tcPr>
          <w:p w14:paraId="3D045742" w14:textId="77777777" w:rsidR="00632140" w:rsidRPr="00913E9F" w:rsidRDefault="00632140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4112AA0B" w14:textId="49C71F4E" w:rsidR="00AB1763" w:rsidRPr="00913E9F" w:rsidRDefault="00632140" w:rsidP="00A95F94">
            <w:pPr>
              <w:rPr>
                <w:rFonts w:cstheme="minorHAnsi"/>
                <w:b/>
                <w:color w:val="000000" w:themeColor="text1"/>
                <w:sz w:val="28"/>
                <w:szCs w:val="28"/>
              </w:rPr>
            </w:pPr>
            <w:r w:rsidRPr="00913E9F">
              <w:rPr>
                <w:rFonts w:cstheme="minorHAnsi"/>
                <w:b/>
                <w:color w:val="000000" w:themeColor="text1"/>
                <w:sz w:val="28"/>
                <w:szCs w:val="28"/>
              </w:rPr>
              <w:t>Education</w:t>
            </w:r>
            <w:r w:rsidR="004B270B" w:rsidRPr="00913E9F">
              <w:rPr>
                <w:rFonts w:cstheme="minorHAnsi"/>
                <w:b/>
                <w:color w:val="000000" w:themeColor="text1"/>
                <w:sz w:val="28"/>
                <w:szCs w:val="28"/>
              </w:rPr>
              <w:t xml:space="preserve"> &amp; Certifications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041249EE" w14:textId="77777777" w:rsidR="00632140" w:rsidRPr="00913E9F" w:rsidRDefault="00632140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4CAAF272" w14:textId="77777777" w:rsidR="00632140" w:rsidRPr="00913E9F" w:rsidRDefault="00632140" w:rsidP="00A95F94">
            <w:pPr>
              <w:rPr>
                <w:rFonts w:cstheme="minorHAnsi"/>
              </w:rPr>
            </w:pPr>
          </w:p>
        </w:tc>
      </w:tr>
      <w:tr w:rsidR="00A95F94" w:rsidRPr="00913E9F" w14:paraId="052EE75E" w14:textId="77777777" w:rsidTr="00F866E0">
        <w:tc>
          <w:tcPr>
            <w:tcW w:w="423" w:type="dxa"/>
          </w:tcPr>
          <w:p w14:paraId="59288FB3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8268" w:type="dxa"/>
            <w:gridSpan w:val="3"/>
          </w:tcPr>
          <w:p w14:paraId="799D76AA" w14:textId="50943358" w:rsidR="00AB1763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AB1763" w:rsidRPr="00913E9F">
              <w:rPr>
                <w:rFonts w:cstheme="minorHAnsi"/>
                <w:b/>
                <w:color w:val="000000" w:themeColor="text1"/>
              </w:rPr>
              <w:t xml:space="preserve">Digital </w:t>
            </w:r>
            <w:r w:rsidR="000B7247" w:rsidRPr="00913E9F">
              <w:rPr>
                <w:rFonts w:cstheme="minorHAnsi"/>
                <w:b/>
                <w:color w:val="000000" w:themeColor="text1"/>
              </w:rPr>
              <w:t>Transformation</w:t>
            </w:r>
            <w:r w:rsidR="00AB1763" w:rsidRPr="00913E9F">
              <w:rPr>
                <w:rFonts w:cstheme="minorHAnsi"/>
                <w:b/>
                <w:color w:val="000000" w:themeColor="text1"/>
              </w:rPr>
              <w:t xml:space="preserve"> &amp; Design Thinking</w:t>
            </w:r>
            <w:r w:rsidR="00AB1763" w:rsidRPr="00913E9F">
              <w:rPr>
                <w:rFonts w:cstheme="minorHAnsi"/>
                <w:bCs/>
                <w:color w:val="000000" w:themeColor="text1"/>
              </w:rPr>
              <w:t xml:space="preserve">, </w:t>
            </w:r>
            <w:r w:rsidR="000B7247" w:rsidRPr="00913E9F">
              <w:rPr>
                <w:rFonts w:cstheme="minorHAnsi"/>
                <w:bCs/>
                <w:color w:val="000000" w:themeColor="text1"/>
              </w:rPr>
              <w:t>2019 –</w:t>
            </w:r>
            <w:r w:rsidR="00AB1763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FC26D5" w:rsidRPr="00913E9F">
              <w:rPr>
                <w:rFonts w:cstheme="minorHAnsi"/>
                <w:bCs/>
                <w:color w:val="000000" w:themeColor="text1"/>
              </w:rPr>
              <w:t>University of</w:t>
            </w:r>
            <w:r w:rsidR="00AB1763" w:rsidRPr="00913E9F">
              <w:rPr>
                <w:rFonts w:cstheme="minorHAnsi"/>
                <w:bCs/>
                <w:color w:val="000000" w:themeColor="text1"/>
              </w:rPr>
              <w:t xml:space="preserve"> Virginia</w:t>
            </w:r>
          </w:p>
          <w:p w14:paraId="58E8A693" w14:textId="3F3BB82B" w:rsidR="00385CF3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385CF3" w:rsidRPr="00913E9F">
              <w:rPr>
                <w:rFonts w:cstheme="minorHAnsi"/>
                <w:b/>
                <w:color w:val="000000" w:themeColor="text1"/>
              </w:rPr>
              <w:t>Machine Learning</w:t>
            </w:r>
            <w:r w:rsidR="00385CF3" w:rsidRPr="00913E9F">
              <w:rPr>
                <w:rFonts w:cstheme="minorHAnsi"/>
                <w:bCs/>
                <w:color w:val="000000" w:themeColor="text1"/>
              </w:rPr>
              <w:t>, 2018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7C1254" w:rsidRPr="00913E9F">
              <w:rPr>
                <w:rFonts w:cstheme="minorHAnsi"/>
                <w:bCs/>
                <w:color w:val="000000" w:themeColor="text1"/>
              </w:rPr>
              <w:t>–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385CF3" w:rsidRPr="00913E9F">
              <w:rPr>
                <w:rFonts w:cstheme="minorHAnsi"/>
                <w:bCs/>
                <w:color w:val="000000" w:themeColor="text1"/>
              </w:rPr>
              <w:t>Stanford University</w:t>
            </w:r>
          </w:p>
          <w:p w14:paraId="2C097908" w14:textId="68F572BC" w:rsidR="00385CF3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385CF3" w:rsidRPr="00913E9F">
              <w:rPr>
                <w:rFonts w:cstheme="minorHAnsi"/>
                <w:b/>
                <w:color w:val="000000" w:themeColor="text1"/>
              </w:rPr>
              <w:t>Data Science and Analytics</w:t>
            </w:r>
            <w:r w:rsidR="00385CF3" w:rsidRPr="00913E9F">
              <w:rPr>
                <w:rFonts w:cstheme="minorHAnsi"/>
                <w:bCs/>
                <w:color w:val="000000" w:themeColor="text1"/>
              </w:rPr>
              <w:t xml:space="preserve"> in Context, 2016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7C1254" w:rsidRPr="00913E9F">
              <w:rPr>
                <w:rFonts w:cstheme="minorHAnsi"/>
                <w:bCs/>
                <w:color w:val="000000" w:themeColor="text1"/>
              </w:rPr>
              <w:t>–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385CF3" w:rsidRPr="00913E9F">
              <w:rPr>
                <w:rFonts w:cstheme="minorHAnsi"/>
                <w:bCs/>
                <w:color w:val="000000" w:themeColor="text1"/>
              </w:rPr>
              <w:t>Columbia Universit</w:t>
            </w:r>
            <w:r w:rsidR="00704A07" w:rsidRPr="00913E9F">
              <w:rPr>
                <w:rFonts w:cstheme="minorHAnsi"/>
                <w:bCs/>
                <w:color w:val="000000" w:themeColor="text1"/>
              </w:rPr>
              <w:t>y</w:t>
            </w:r>
          </w:p>
          <w:p w14:paraId="49EEE8F8" w14:textId="0487B661" w:rsidR="00F14B2C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4C53AC" w:rsidRPr="00913E9F">
              <w:rPr>
                <w:rFonts w:cstheme="minorHAnsi"/>
                <w:b/>
                <w:color w:val="000000" w:themeColor="text1"/>
              </w:rPr>
              <w:t>B.E in Computer Science</w:t>
            </w:r>
            <w:r w:rsidR="004C53AC" w:rsidRPr="00913E9F">
              <w:rPr>
                <w:rFonts w:cstheme="minorHAnsi"/>
                <w:bCs/>
                <w:color w:val="000000" w:themeColor="text1"/>
              </w:rPr>
              <w:t xml:space="preserve">, Aug </w:t>
            </w:r>
            <w:r w:rsidR="008B620E" w:rsidRPr="00913E9F">
              <w:rPr>
                <w:rFonts w:cstheme="minorHAnsi"/>
                <w:bCs/>
                <w:color w:val="000000" w:themeColor="text1"/>
              </w:rPr>
              <w:t>20</w:t>
            </w:r>
            <w:r w:rsidR="004C53AC" w:rsidRPr="00913E9F">
              <w:rPr>
                <w:rFonts w:cstheme="minorHAnsi"/>
                <w:bCs/>
                <w:color w:val="000000" w:themeColor="text1"/>
              </w:rPr>
              <w:t xml:space="preserve">05 - May </w:t>
            </w:r>
            <w:r w:rsidR="008B620E" w:rsidRPr="00913E9F">
              <w:rPr>
                <w:rFonts w:cstheme="minorHAnsi"/>
                <w:bCs/>
                <w:color w:val="000000" w:themeColor="text1"/>
              </w:rPr>
              <w:t>20</w:t>
            </w:r>
            <w:r w:rsidR="004C53AC" w:rsidRPr="00913E9F">
              <w:rPr>
                <w:rFonts w:cstheme="minorHAnsi"/>
                <w:bCs/>
                <w:color w:val="000000" w:themeColor="text1"/>
              </w:rPr>
              <w:t>09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7C1254" w:rsidRPr="00913E9F">
              <w:rPr>
                <w:rFonts w:cstheme="minorHAnsi"/>
                <w:bCs/>
                <w:color w:val="000000" w:themeColor="text1"/>
              </w:rPr>
              <w:t>–</w:t>
            </w:r>
            <w:r w:rsidR="005574E6" w:rsidRPr="00913E9F">
              <w:rPr>
                <w:rFonts w:cstheme="minorHAnsi"/>
                <w:bCs/>
                <w:color w:val="000000" w:themeColor="text1"/>
              </w:rPr>
              <w:t xml:space="preserve"> </w:t>
            </w:r>
            <w:r w:rsidR="004C53AC" w:rsidRPr="00913E9F">
              <w:rPr>
                <w:rFonts w:cstheme="minorHAnsi"/>
                <w:bCs/>
                <w:color w:val="000000" w:themeColor="text1"/>
              </w:rPr>
              <w:t>Punjab Technical University, GPA - 3.6</w:t>
            </w:r>
          </w:p>
          <w:p w14:paraId="7E9C35C1" w14:textId="77777777" w:rsidR="00AB1763" w:rsidRPr="00913E9F" w:rsidRDefault="00AB1763" w:rsidP="00813354">
            <w:pPr>
              <w:rPr>
                <w:rFonts w:cstheme="minorHAnsi"/>
                <w:bCs/>
                <w:color w:val="000000" w:themeColor="text1"/>
              </w:rPr>
            </w:pPr>
          </w:p>
          <w:p w14:paraId="4CBE2CE2" w14:textId="0C78A12F" w:rsidR="00E50875" w:rsidRPr="00913E9F" w:rsidRDefault="00813354" w:rsidP="00813354">
            <w:pPr>
              <w:rPr>
                <w:rFonts w:cstheme="minorHAnsi"/>
                <w:b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E50875" w:rsidRPr="00913E9F">
              <w:rPr>
                <w:rFonts w:cstheme="minorHAnsi"/>
                <w:b/>
                <w:color w:val="000000" w:themeColor="text1"/>
              </w:rPr>
              <w:t>Certified ScrumMaster®</w:t>
            </w:r>
          </w:p>
          <w:p w14:paraId="5320F5C1" w14:textId="59969090" w:rsidR="00563D77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/>
                <w:color w:val="000000" w:themeColor="text1"/>
              </w:rPr>
              <w:t xml:space="preserve">    </w:t>
            </w:r>
            <w:r w:rsidR="00563D77" w:rsidRPr="00913E9F">
              <w:rPr>
                <w:rFonts w:cstheme="minorHAnsi"/>
                <w:b/>
                <w:color w:val="000000" w:themeColor="text1"/>
              </w:rPr>
              <w:t>CBAP®</w:t>
            </w:r>
            <w:r w:rsidR="00563D77" w:rsidRPr="00913E9F">
              <w:rPr>
                <w:rFonts w:cstheme="minorHAnsi"/>
                <w:bCs/>
                <w:color w:val="000000" w:themeColor="text1"/>
              </w:rPr>
              <w:t xml:space="preserve"> Certified Business Analysis Professional – in progress</w:t>
            </w:r>
          </w:p>
          <w:p w14:paraId="79A9AE2C" w14:textId="05D98887" w:rsidR="008C43FB" w:rsidRPr="00913E9F" w:rsidRDefault="00813354" w:rsidP="00813354">
            <w:pPr>
              <w:rPr>
                <w:rFonts w:cstheme="minorHAnsi"/>
                <w:bCs/>
                <w:color w:val="000000" w:themeColor="text1"/>
              </w:rPr>
            </w:pPr>
            <w:r>
              <w:rPr>
                <w:rFonts w:cstheme="minorHAnsi"/>
                <w:bCs/>
                <w:color w:val="000000" w:themeColor="text1"/>
              </w:rPr>
              <w:t xml:space="preserve">    </w:t>
            </w:r>
            <w:r w:rsidR="00A268E5" w:rsidRPr="00913E9F">
              <w:rPr>
                <w:rFonts w:cstheme="minorHAnsi"/>
                <w:bCs/>
                <w:color w:val="000000" w:themeColor="text1"/>
              </w:rPr>
              <w:t xml:space="preserve">SCJP - Sun Certified Java Programmer </w:t>
            </w:r>
          </w:p>
        </w:tc>
        <w:tc>
          <w:tcPr>
            <w:tcW w:w="262" w:type="dxa"/>
            <w:shd w:val="clear" w:color="auto" w:fill="2F5496" w:themeFill="accent1" w:themeFillShade="BF"/>
          </w:tcPr>
          <w:p w14:paraId="7D8BCD82" w14:textId="77777777" w:rsidR="004C53AC" w:rsidRPr="00913E9F" w:rsidRDefault="004C53AC" w:rsidP="00A95F94">
            <w:pPr>
              <w:rPr>
                <w:rFonts w:cstheme="minorHAnsi"/>
              </w:rPr>
            </w:pPr>
          </w:p>
        </w:tc>
        <w:tc>
          <w:tcPr>
            <w:tcW w:w="3277" w:type="dxa"/>
            <w:shd w:val="clear" w:color="auto" w:fill="2F5496" w:themeFill="accent1" w:themeFillShade="BF"/>
          </w:tcPr>
          <w:p w14:paraId="2586310E" w14:textId="77777777" w:rsidR="004C53AC" w:rsidRPr="00913E9F" w:rsidRDefault="004C53AC" w:rsidP="00A95F94">
            <w:pPr>
              <w:rPr>
                <w:rFonts w:cstheme="minorHAnsi"/>
              </w:rPr>
            </w:pPr>
          </w:p>
          <w:p w14:paraId="3D3F2DDA" w14:textId="77777777" w:rsidR="007A76B5" w:rsidRPr="00913E9F" w:rsidRDefault="007A76B5" w:rsidP="00A95F94">
            <w:pPr>
              <w:rPr>
                <w:rFonts w:cstheme="minorHAnsi"/>
              </w:rPr>
            </w:pPr>
          </w:p>
          <w:p w14:paraId="0746122F" w14:textId="77777777" w:rsidR="007A76B5" w:rsidRPr="00913E9F" w:rsidRDefault="007A76B5" w:rsidP="00A95F94">
            <w:pPr>
              <w:rPr>
                <w:rFonts w:cstheme="minorHAnsi"/>
              </w:rPr>
            </w:pPr>
          </w:p>
          <w:p w14:paraId="3C7D15AA" w14:textId="77777777" w:rsidR="007A76B5" w:rsidRPr="00913E9F" w:rsidRDefault="007A76B5" w:rsidP="00A95F94">
            <w:pPr>
              <w:rPr>
                <w:rFonts w:cstheme="minorHAnsi"/>
              </w:rPr>
            </w:pPr>
          </w:p>
          <w:p w14:paraId="2B62F462" w14:textId="77777777" w:rsidR="007A76B5" w:rsidRPr="00913E9F" w:rsidRDefault="007A76B5" w:rsidP="00A95F94">
            <w:pPr>
              <w:rPr>
                <w:rFonts w:cstheme="minorHAnsi"/>
              </w:rPr>
            </w:pPr>
          </w:p>
          <w:p w14:paraId="01AA7AF5" w14:textId="77777777" w:rsidR="007A76B5" w:rsidRPr="00913E9F" w:rsidRDefault="007A76B5" w:rsidP="00A95F94">
            <w:pPr>
              <w:rPr>
                <w:rFonts w:cstheme="minorHAnsi"/>
              </w:rPr>
            </w:pPr>
          </w:p>
          <w:p w14:paraId="02CBCB96" w14:textId="77777777" w:rsidR="002D67D7" w:rsidRPr="00913E9F" w:rsidRDefault="002D67D7" w:rsidP="00A95F94">
            <w:pPr>
              <w:rPr>
                <w:rFonts w:cstheme="minorHAnsi"/>
              </w:rPr>
            </w:pPr>
          </w:p>
          <w:p w14:paraId="57A0D0D1" w14:textId="77777777" w:rsidR="002D67D7" w:rsidRPr="00913E9F" w:rsidRDefault="002D67D7" w:rsidP="00A95F94">
            <w:pPr>
              <w:rPr>
                <w:rFonts w:cstheme="minorHAnsi"/>
              </w:rPr>
            </w:pPr>
          </w:p>
          <w:p w14:paraId="7757FA6C" w14:textId="4B3BFE8A" w:rsidR="002D67D7" w:rsidRPr="00913E9F" w:rsidRDefault="002D67D7" w:rsidP="00A95F94">
            <w:pPr>
              <w:rPr>
                <w:rFonts w:cstheme="minorHAnsi"/>
              </w:rPr>
            </w:pPr>
          </w:p>
        </w:tc>
      </w:tr>
    </w:tbl>
    <w:p w14:paraId="167C3FF8" w14:textId="77777777" w:rsidR="000715F5" w:rsidRPr="00913E9F" w:rsidRDefault="000715F5" w:rsidP="000715F5">
      <w:pPr>
        <w:rPr>
          <w:rFonts w:cstheme="minorHAnsi"/>
        </w:rPr>
      </w:pPr>
    </w:p>
    <w:sectPr w:rsidR="000715F5" w:rsidRPr="00913E9F" w:rsidSect="004C53AC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B4D"/>
    <w:multiLevelType w:val="hybridMultilevel"/>
    <w:tmpl w:val="65528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12E69"/>
    <w:multiLevelType w:val="hybridMultilevel"/>
    <w:tmpl w:val="5A54D59E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BA21B7"/>
    <w:multiLevelType w:val="hybridMultilevel"/>
    <w:tmpl w:val="1FC2C94C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85549"/>
    <w:multiLevelType w:val="hybridMultilevel"/>
    <w:tmpl w:val="49862338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DF17552"/>
    <w:multiLevelType w:val="hybridMultilevel"/>
    <w:tmpl w:val="26A04A60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AA0626"/>
    <w:multiLevelType w:val="hybridMultilevel"/>
    <w:tmpl w:val="FAEE12C8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1800A9"/>
    <w:multiLevelType w:val="hybridMultilevel"/>
    <w:tmpl w:val="FC58516E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F0623D0"/>
    <w:multiLevelType w:val="hybridMultilevel"/>
    <w:tmpl w:val="2748442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3F4D0A"/>
    <w:multiLevelType w:val="hybridMultilevel"/>
    <w:tmpl w:val="7B5CDC88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E71325"/>
    <w:multiLevelType w:val="hybridMultilevel"/>
    <w:tmpl w:val="47FE6910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D9666E8"/>
    <w:multiLevelType w:val="hybridMultilevel"/>
    <w:tmpl w:val="2328195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322000"/>
    <w:multiLevelType w:val="hybridMultilevel"/>
    <w:tmpl w:val="AC74637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0"/>
  </w:num>
  <w:num w:numId="7">
    <w:abstractNumId w:val="8"/>
  </w:num>
  <w:num w:numId="8">
    <w:abstractNumId w:val="9"/>
  </w:num>
  <w:num w:numId="9">
    <w:abstractNumId w:val="6"/>
  </w:num>
  <w:num w:numId="10">
    <w:abstractNumId w:val="5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NjU1MzEwNDU0tzBW0lEKTi0uzszPAykwNqkFABk0j34tAAAA"/>
  </w:docVars>
  <w:rsids>
    <w:rsidRoot w:val="007B6606"/>
    <w:rsid w:val="00000BED"/>
    <w:rsid w:val="00006AC7"/>
    <w:rsid w:val="0001036F"/>
    <w:rsid w:val="00015C64"/>
    <w:rsid w:val="000161F8"/>
    <w:rsid w:val="00016F70"/>
    <w:rsid w:val="000201CA"/>
    <w:rsid w:val="00022F64"/>
    <w:rsid w:val="000249B4"/>
    <w:rsid w:val="00025BDF"/>
    <w:rsid w:val="000265B2"/>
    <w:rsid w:val="000420F0"/>
    <w:rsid w:val="0004407B"/>
    <w:rsid w:val="00053533"/>
    <w:rsid w:val="00061BAD"/>
    <w:rsid w:val="0006227B"/>
    <w:rsid w:val="0007043B"/>
    <w:rsid w:val="000715F5"/>
    <w:rsid w:val="00077410"/>
    <w:rsid w:val="000801B4"/>
    <w:rsid w:val="00087816"/>
    <w:rsid w:val="000A64B0"/>
    <w:rsid w:val="000A665D"/>
    <w:rsid w:val="000B0C58"/>
    <w:rsid w:val="000B3391"/>
    <w:rsid w:val="000B3409"/>
    <w:rsid w:val="000B7247"/>
    <w:rsid w:val="000C3E93"/>
    <w:rsid w:val="000C5648"/>
    <w:rsid w:val="000C727B"/>
    <w:rsid w:val="000D4D68"/>
    <w:rsid w:val="000E0306"/>
    <w:rsid w:val="000E2254"/>
    <w:rsid w:val="000F0B04"/>
    <w:rsid w:val="000F192D"/>
    <w:rsid w:val="000F7F21"/>
    <w:rsid w:val="001049D4"/>
    <w:rsid w:val="00111513"/>
    <w:rsid w:val="00112A53"/>
    <w:rsid w:val="001254D0"/>
    <w:rsid w:val="00140C10"/>
    <w:rsid w:val="00142E31"/>
    <w:rsid w:val="00150F0B"/>
    <w:rsid w:val="0015133C"/>
    <w:rsid w:val="001709DC"/>
    <w:rsid w:val="001744CF"/>
    <w:rsid w:val="00176CE8"/>
    <w:rsid w:val="001814A2"/>
    <w:rsid w:val="001826CF"/>
    <w:rsid w:val="001833C2"/>
    <w:rsid w:val="00185307"/>
    <w:rsid w:val="00190B9C"/>
    <w:rsid w:val="00192256"/>
    <w:rsid w:val="001952A3"/>
    <w:rsid w:val="001A099C"/>
    <w:rsid w:val="001B13A4"/>
    <w:rsid w:val="001B48F0"/>
    <w:rsid w:val="001B7305"/>
    <w:rsid w:val="001C4E04"/>
    <w:rsid w:val="001C6ABA"/>
    <w:rsid w:val="001D1FAC"/>
    <w:rsid w:val="001E1ECC"/>
    <w:rsid w:val="001E32B2"/>
    <w:rsid w:val="001E7D37"/>
    <w:rsid w:val="001F0A80"/>
    <w:rsid w:val="001F1897"/>
    <w:rsid w:val="00200011"/>
    <w:rsid w:val="002036CA"/>
    <w:rsid w:val="002412E2"/>
    <w:rsid w:val="0024298F"/>
    <w:rsid w:val="00250F18"/>
    <w:rsid w:val="00252DA1"/>
    <w:rsid w:val="00254AEE"/>
    <w:rsid w:val="002640F6"/>
    <w:rsid w:val="00264C91"/>
    <w:rsid w:val="00265D51"/>
    <w:rsid w:val="002748AB"/>
    <w:rsid w:val="00275BA8"/>
    <w:rsid w:val="00275DC7"/>
    <w:rsid w:val="002765F1"/>
    <w:rsid w:val="00281FF9"/>
    <w:rsid w:val="00282417"/>
    <w:rsid w:val="00283442"/>
    <w:rsid w:val="00286233"/>
    <w:rsid w:val="002936F5"/>
    <w:rsid w:val="00296FBA"/>
    <w:rsid w:val="002B459C"/>
    <w:rsid w:val="002B706D"/>
    <w:rsid w:val="002C4640"/>
    <w:rsid w:val="002C576C"/>
    <w:rsid w:val="002D67D7"/>
    <w:rsid w:val="002E0C16"/>
    <w:rsid w:val="002E28AF"/>
    <w:rsid w:val="002E5918"/>
    <w:rsid w:val="002E7182"/>
    <w:rsid w:val="002F577A"/>
    <w:rsid w:val="002F7903"/>
    <w:rsid w:val="0030129C"/>
    <w:rsid w:val="003032A2"/>
    <w:rsid w:val="003104C7"/>
    <w:rsid w:val="0031063C"/>
    <w:rsid w:val="00314B50"/>
    <w:rsid w:val="00317794"/>
    <w:rsid w:val="00317B55"/>
    <w:rsid w:val="00325190"/>
    <w:rsid w:val="00330725"/>
    <w:rsid w:val="00332182"/>
    <w:rsid w:val="00345A7C"/>
    <w:rsid w:val="00354444"/>
    <w:rsid w:val="00361D2C"/>
    <w:rsid w:val="003714CC"/>
    <w:rsid w:val="00376392"/>
    <w:rsid w:val="00377B87"/>
    <w:rsid w:val="00385CF3"/>
    <w:rsid w:val="00391102"/>
    <w:rsid w:val="003938F4"/>
    <w:rsid w:val="00396781"/>
    <w:rsid w:val="00396BB6"/>
    <w:rsid w:val="003A15FF"/>
    <w:rsid w:val="003A3AD7"/>
    <w:rsid w:val="003A5C99"/>
    <w:rsid w:val="003A693F"/>
    <w:rsid w:val="003A7852"/>
    <w:rsid w:val="003B287B"/>
    <w:rsid w:val="003B3520"/>
    <w:rsid w:val="003B7E30"/>
    <w:rsid w:val="003C0101"/>
    <w:rsid w:val="003C21F3"/>
    <w:rsid w:val="003C3C0A"/>
    <w:rsid w:val="003D14CD"/>
    <w:rsid w:val="003D62E1"/>
    <w:rsid w:val="003E5036"/>
    <w:rsid w:val="003F1251"/>
    <w:rsid w:val="004045A1"/>
    <w:rsid w:val="004068FC"/>
    <w:rsid w:val="004070EC"/>
    <w:rsid w:val="004112F7"/>
    <w:rsid w:val="0041426D"/>
    <w:rsid w:val="004208FB"/>
    <w:rsid w:val="00427F03"/>
    <w:rsid w:val="00431091"/>
    <w:rsid w:val="00436DEE"/>
    <w:rsid w:val="0044208A"/>
    <w:rsid w:val="00446C4C"/>
    <w:rsid w:val="00453DBD"/>
    <w:rsid w:val="00463164"/>
    <w:rsid w:val="0046651A"/>
    <w:rsid w:val="0046745A"/>
    <w:rsid w:val="004711D0"/>
    <w:rsid w:val="004827C7"/>
    <w:rsid w:val="004947F9"/>
    <w:rsid w:val="004A031A"/>
    <w:rsid w:val="004A1B21"/>
    <w:rsid w:val="004B270B"/>
    <w:rsid w:val="004C53AC"/>
    <w:rsid w:val="004C62E5"/>
    <w:rsid w:val="004D5D31"/>
    <w:rsid w:val="004D60E0"/>
    <w:rsid w:val="004E1957"/>
    <w:rsid w:val="004E2250"/>
    <w:rsid w:val="004F6CBD"/>
    <w:rsid w:val="004F7E7F"/>
    <w:rsid w:val="005020CB"/>
    <w:rsid w:val="0051201A"/>
    <w:rsid w:val="00512747"/>
    <w:rsid w:val="00512CFF"/>
    <w:rsid w:val="00521722"/>
    <w:rsid w:val="00524F6B"/>
    <w:rsid w:val="00525F93"/>
    <w:rsid w:val="005333F4"/>
    <w:rsid w:val="00552421"/>
    <w:rsid w:val="005565A5"/>
    <w:rsid w:val="005574E6"/>
    <w:rsid w:val="00563D77"/>
    <w:rsid w:val="005643D0"/>
    <w:rsid w:val="00564CC2"/>
    <w:rsid w:val="00564E2A"/>
    <w:rsid w:val="00570A13"/>
    <w:rsid w:val="005730CB"/>
    <w:rsid w:val="005756D9"/>
    <w:rsid w:val="00587966"/>
    <w:rsid w:val="00595E81"/>
    <w:rsid w:val="005B0024"/>
    <w:rsid w:val="005B5B8B"/>
    <w:rsid w:val="005B79A1"/>
    <w:rsid w:val="005C05AA"/>
    <w:rsid w:val="005C1D92"/>
    <w:rsid w:val="005D10F6"/>
    <w:rsid w:val="005E1448"/>
    <w:rsid w:val="005E47DF"/>
    <w:rsid w:val="005F51D0"/>
    <w:rsid w:val="005F6EEE"/>
    <w:rsid w:val="005F7206"/>
    <w:rsid w:val="00620B10"/>
    <w:rsid w:val="00625614"/>
    <w:rsid w:val="0063137A"/>
    <w:rsid w:val="00632140"/>
    <w:rsid w:val="00633161"/>
    <w:rsid w:val="00643CB0"/>
    <w:rsid w:val="0065017B"/>
    <w:rsid w:val="006663DE"/>
    <w:rsid w:val="006675DB"/>
    <w:rsid w:val="00676736"/>
    <w:rsid w:val="00677332"/>
    <w:rsid w:val="00682E63"/>
    <w:rsid w:val="00682FB4"/>
    <w:rsid w:val="00686E66"/>
    <w:rsid w:val="00687206"/>
    <w:rsid w:val="006907C8"/>
    <w:rsid w:val="006935A8"/>
    <w:rsid w:val="006935F8"/>
    <w:rsid w:val="00693FF7"/>
    <w:rsid w:val="006B3DC3"/>
    <w:rsid w:val="006B413B"/>
    <w:rsid w:val="006B51D5"/>
    <w:rsid w:val="006B6BDB"/>
    <w:rsid w:val="006B7DB8"/>
    <w:rsid w:val="006C1BE9"/>
    <w:rsid w:val="006C589E"/>
    <w:rsid w:val="006D6657"/>
    <w:rsid w:val="006D7CC8"/>
    <w:rsid w:val="006E093A"/>
    <w:rsid w:val="006F2BC8"/>
    <w:rsid w:val="006F67F1"/>
    <w:rsid w:val="00704A07"/>
    <w:rsid w:val="00710E39"/>
    <w:rsid w:val="00711B18"/>
    <w:rsid w:val="00711BB4"/>
    <w:rsid w:val="00716E60"/>
    <w:rsid w:val="00734FAB"/>
    <w:rsid w:val="0073719B"/>
    <w:rsid w:val="00740942"/>
    <w:rsid w:val="0074545E"/>
    <w:rsid w:val="0075504F"/>
    <w:rsid w:val="00757D51"/>
    <w:rsid w:val="0076333E"/>
    <w:rsid w:val="007652E1"/>
    <w:rsid w:val="00765B9E"/>
    <w:rsid w:val="00774190"/>
    <w:rsid w:val="00775DB1"/>
    <w:rsid w:val="00787D4D"/>
    <w:rsid w:val="00790AA5"/>
    <w:rsid w:val="007978B8"/>
    <w:rsid w:val="007A76B5"/>
    <w:rsid w:val="007A7EB8"/>
    <w:rsid w:val="007B6606"/>
    <w:rsid w:val="007B7251"/>
    <w:rsid w:val="007C01E2"/>
    <w:rsid w:val="007C0E6C"/>
    <w:rsid w:val="007C1254"/>
    <w:rsid w:val="007C1E93"/>
    <w:rsid w:val="007C7530"/>
    <w:rsid w:val="007D2E20"/>
    <w:rsid w:val="007D5D00"/>
    <w:rsid w:val="007D7D29"/>
    <w:rsid w:val="007F14C5"/>
    <w:rsid w:val="007F78E2"/>
    <w:rsid w:val="00806E1D"/>
    <w:rsid w:val="00813354"/>
    <w:rsid w:val="00830965"/>
    <w:rsid w:val="00830F82"/>
    <w:rsid w:val="00833D7E"/>
    <w:rsid w:val="00840E4F"/>
    <w:rsid w:val="008707EA"/>
    <w:rsid w:val="00873E79"/>
    <w:rsid w:val="0087750F"/>
    <w:rsid w:val="008806C7"/>
    <w:rsid w:val="00882905"/>
    <w:rsid w:val="00896725"/>
    <w:rsid w:val="008A03E7"/>
    <w:rsid w:val="008B14C0"/>
    <w:rsid w:val="008B620E"/>
    <w:rsid w:val="008C0B4F"/>
    <w:rsid w:val="008C43FB"/>
    <w:rsid w:val="008E195A"/>
    <w:rsid w:val="008E689C"/>
    <w:rsid w:val="008F0103"/>
    <w:rsid w:val="008F13B1"/>
    <w:rsid w:val="0090232C"/>
    <w:rsid w:val="00910027"/>
    <w:rsid w:val="009123F3"/>
    <w:rsid w:val="00913E9F"/>
    <w:rsid w:val="00917591"/>
    <w:rsid w:val="00943211"/>
    <w:rsid w:val="00953BFB"/>
    <w:rsid w:val="00955426"/>
    <w:rsid w:val="0096042F"/>
    <w:rsid w:val="009605A8"/>
    <w:rsid w:val="00961CD3"/>
    <w:rsid w:val="00972922"/>
    <w:rsid w:val="0097627F"/>
    <w:rsid w:val="00982067"/>
    <w:rsid w:val="00984342"/>
    <w:rsid w:val="00984535"/>
    <w:rsid w:val="00985469"/>
    <w:rsid w:val="009855EA"/>
    <w:rsid w:val="00992C41"/>
    <w:rsid w:val="009A136A"/>
    <w:rsid w:val="009A26AE"/>
    <w:rsid w:val="009A782F"/>
    <w:rsid w:val="009A7F75"/>
    <w:rsid w:val="009B16C8"/>
    <w:rsid w:val="009B2EDC"/>
    <w:rsid w:val="009B61B1"/>
    <w:rsid w:val="009D10D9"/>
    <w:rsid w:val="009E4280"/>
    <w:rsid w:val="009E544A"/>
    <w:rsid w:val="009E54D2"/>
    <w:rsid w:val="009F3BDA"/>
    <w:rsid w:val="009F3D51"/>
    <w:rsid w:val="00A0795F"/>
    <w:rsid w:val="00A07F9B"/>
    <w:rsid w:val="00A10B8C"/>
    <w:rsid w:val="00A13B25"/>
    <w:rsid w:val="00A15898"/>
    <w:rsid w:val="00A16B1F"/>
    <w:rsid w:val="00A16E9B"/>
    <w:rsid w:val="00A237A1"/>
    <w:rsid w:val="00A243D6"/>
    <w:rsid w:val="00A268E5"/>
    <w:rsid w:val="00A31F79"/>
    <w:rsid w:val="00A36DB2"/>
    <w:rsid w:val="00A42977"/>
    <w:rsid w:val="00A4548C"/>
    <w:rsid w:val="00A46F2D"/>
    <w:rsid w:val="00A501BB"/>
    <w:rsid w:val="00A55DF9"/>
    <w:rsid w:val="00A57D90"/>
    <w:rsid w:val="00A70E57"/>
    <w:rsid w:val="00A80B6E"/>
    <w:rsid w:val="00A90913"/>
    <w:rsid w:val="00A93056"/>
    <w:rsid w:val="00A953E7"/>
    <w:rsid w:val="00A95F94"/>
    <w:rsid w:val="00AA2C60"/>
    <w:rsid w:val="00AB1763"/>
    <w:rsid w:val="00AB78C2"/>
    <w:rsid w:val="00AC01F9"/>
    <w:rsid w:val="00AC4787"/>
    <w:rsid w:val="00AE223C"/>
    <w:rsid w:val="00AE6DB9"/>
    <w:rsid w:val="00B056EA"/>
    <w:rsid w:val="00B06B02"/>
    <w:rsid w:val="00B071D5"/>
    <w:rsid w:val="00B15E4D"/>
    <w:rsid w:val="00B21882"/>
    <w:rsid w:val="00B27EDA"/>
    <w:rsid w:val="00B45004"/>
    <w:rsid w:val="00B5055B"/>
    <w:rsid w:val="00B52EA9"/>
    <w:rsid w:val="00B52F95"/>
    <w:rsid w:val="00B53978"/>
    <w:rsid w:val="00B6477C"/>
    <w:rsid w:val="00B7102C"/>
    <w:rsid w:val="00B777B4"/>
    <w:rsid w:val="00B77952"/>
    <w:rsid w:val="00B77B17"/>
    <w:rsid w:val="00B80B49"/>
    <w:rsid w:val="00B812D0"/>
    <w:rsid w:val="00B82DFB"/>
    <w:rsid w:val="00B8559B"/>
    <w:rsid w:val="00B90764"/>
    <w:rsid w:val="00B92680"/>
    <w:rsid w:val="00B9275B"/>
    <w:rsid w:val="00B934ED"/>
    <w:rsid w:val="00BA026A"/>
    <w:rsid w:val="00BA3CD9"/>
    <w:rsid w:val="00BA3F43"/>
    <w:rsid w:val="00BA4F5A"/>
    <w:rsid w:val="00BB6B2F"/>
    <w:rsid w:val="00BB75F7"/>
    <w:rsid w:val="00BC6105"/>
    <w:rsid w:val="00BD1391"/>
    <w:rsid w:val="00BF53C6"/>
    <w:rsid w:val="00BF5697"/>
    <w:rsid w:val="00C06FFF"/>
    <w:rsid w:val="00C13B8A"/>
    <w:rsid w:val="00C177AA"/>
    <w:rsid w:val="00C1785B"/>
    <w:rsid w:val="00C2091A"/>
    <w:rsid w:val="00C37DCA"/>
    <w:rsid w:val="00C40D7C"/>
    <w:rsid w:val="00C4115D"/>
    <w:rsid w:val="00C42407"/>
    <w:rsid w:val="00C50F70"/>
    <w:rsid w:val="00C5168E"/>
    <w:rsid w:val="00C6061D"/>
    <w:rsid w:val="00C60F9A"/>
    <w:rsid w:val="00C61C88"/>
    <w:rsid w:val="00C62150"/>
    <w:rsid w:val="00C7372E"/>
    <w:rsid w:val="00C80DAC"/>
    <w:rsid w:val="00C86274"/>
    <w:rsid w:val="00C86EE2"/>
    <w:rsid w:val="00C90132"/>
    <w:rsid w:val="00C90441"/>
    <w:rsid w:val="00C927FB"/>
    <w:rsid w:val="00C95C25"/>
    <w:rsid w:val="00C95CDB"/>
    <w:rsid w:val="00CA1570"/>
    <w:rsid w:val="00CA1ADF"/>
    <w:rsid w:val="00CA76BA"/>
    <w:rsid w:val="00CB2912"/>
    <w:rsid w:val="00CB755F"/>
    <w:rsid w:val="00CC2DA8"/>
    <w:rsid w:val="00CC4EDB"/>
    <w:rsid w:val="00CC6A80"/>
    <w:rsid w:val="00CE55A4"/>
    <w:rsid w:val="00CF7CB3"/>
    <w:rsid w:val="00D12254"/>
    <w:rsid w:val="00D14510"/>
    <w:rsid w:val="00D20D50"/>
    <w:rsid w:val="00D2250E"/>
    <w:rsid w:val="00D30119"/>
    <w:rsid w:val="00D3485F"/>
    <w:rsid w:val="00D37E08"/>
    <w:rsid w:val="00D45280"/>
    <w:rsid w:val="00D52CFF"/>
    <w:rsid w:val="00D60181"/>
    <w:rsid w:val="00D60338"/>
    <w:rsid w:val="00D6457B"/>
    <w:rsid w:val="00D8156B"/>
    <w:rsid w:val="00D81C18"/>
    <w:rsid w:val="00D8781F"/>
    <w:rsid w:val="00D96DDA"/>
    <w:rsid w:val="00DA6249"/>
    <w:rsid w:val="00DB0EAC"/>
    <w:rsid w:val="00DB7AEE"/>
    <w:rsid w:val="00DD41A8"/>
    <w:rsid w:val="00DD4F68"/>
    <w:rsid w:val="00DD5FC4"/>
    <w:rsid w:val="00DE08B0"/>
    <w:rsid w:val="00DE0F50"/>
    <w:rsid w:val="00DE3E2C"/>
    <w:rsid w:val="00DE6DE6"/>
    <w:rsid w:val="00DF18FD"/>
    <w:rsid w:val="00DF5248"/>
    <w:rsid w:val="00E04E08"/>
    <w:rsid w:val="00E07A66"/>
    <w:rsid w:val="00E200FF"/>
    <w:rsid w:val="00E30C33"/>
    <w:rsid w:val="00E330F9"/>
    <w:rsid w:val="00E44E49"/>
    <w:rsid w:val="00E50875"/>
    <w:rsid w:val="00E60C59"/>
    <w:rsid w:val="00E61476"/>
    <w:rsid w:val="00E645CA"/>
    <w:rsid w:val="00E74D9A"/>
    <w:rsid w:val="00E76C10"/>
    <w:rsid w:val="00E874E5"/>
    <w:rsid w:val="00E90186"/>
    <w:rsid w:val="00E95EF8"/>
    <w:rsid w:val="00E970D2"/>
    <w:rsid w:val="00EA1B78"/>
    <w:rsid w:val="00EA1CCA"/>
    <w:rsid w:val="00EA6140"/>
    <w:rsid w:val="00ED318F"/>
    <w:rsid w:val="00ED3B81"/>
    <w:rsid w:val="00ED65B4"/>
    <w:rsid w:val="00EE19A4"/>
    <w:rsid w:val="00EE6300"/>
    <w:rsid w:val="00EE77DB"/>
    <w:rsid w:val="00EF77B5"/>
    <w:rsid w:val="00F02A2D"/>
    <w:rsid w:val="00F14B2C"/>
    <w:rsid w:val="00F15169"/>
    <w:rsid w:val="00F16FAD"/>
    <w:rsid w:val="00F20372"/>
    <w:rsid w:val="00F27716"/>
    <w:rsid w:val="00F32F43"/>
    <w:rsid w:val="00F353E7"/>
    <w:rsid w:val="00F35F38"/>
    <w:rsid w:val="00F4049C"/>
    <w:rsid w:val="00F45189"/>
    <w:rsid w:val="00F45F74"/>
    <w:rsid w:val="00F473D8"/>
    <w:rsid w:val="00F5256E"/>
    <w:rsid w:val="00F54802"/>
    <w:rsid w:val="00F54E94"/>
    <w:rsid w:val="00F556E3"/>
    <w:rsid w:val="00F55803"/>
    <w:rsid w:val="00F73409"/>
    <w:rsid w:val="00F866E0"/>
    <w:rsid w:val="00F87649"/>
    <w:rsid w:val="00F90542"/>
    <w:rsid w:val="00F94ACF"/>
    <w:rsid w:val="00F970AC"/>
    <w:rsid w:val="00FA15A7"/>
    <w:rsid w:val="00FA4F3B"/>
    <w:rsid w:val="00FA4FCE"/>
    <w:rsid w:val="00FB27D8"/>
    <w:rsid w:val="00FB43C4"/>
    <w:rsid w:val="00FB54CB"/>
    <w:rsid w:val="00FB6212"/>
    <w:rsid w:val="00FC26D5"/>
    <w:rsid w:val="00FC7F1A"/>
    <w:rsid w:val="00FD0172"/>
    <w:rsid w:val="00FD2A94"/>
    <w:rsid w:val="00FE197F"/>
    <w:rsid w:val="00FE5DE2"/>
    <w:rsid w:val="00FF3486"/>
    <w:rsid w:val="00FF4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79425"/>
  <w15:chartTrackingRefBased/>
  <w15:docId w15:val="{0E27FCB8-E6F4-419A-8DAB-F0803629C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53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3AC"/>
    <w:pPr>
      <w:ind w:left="720"/>
      <w:contextualSpacing/>
    </w:pPr>
  </w:style>
  <w:style w:type="paragraph" w:customStyle="1" w:styleId="Default">
    <w:name w:val="Default"/>
    <w:rsid w:val="004C53AC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86E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E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266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0" w:color="auto"/>
            <w:bottom w:val="single" w:sz="48" w:space="0" w:color="auto"/>
            <w:right w:val="none" w:sz="0" w:space="15" w:color="auto"/>
          </w:divBdr>
          <w:divsChild>
            <w:div w:id="19838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65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8" w:space="0" w:color="auto"/>
            <w:right w:val="none" w:sz="0" w:space="2" w:color="auto"/>
          </w:divBdr>
          <w:divsChild>
            <w:div w:id="1176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36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58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1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7</TotalTime>
  <Pages>1</Pages>
  <Words>1094</Words>
  <Characters>623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reet Sharma - Resume</vt:lpstr>
    </vt:vector>
  </TitlesOfParts>
  <Company/>
  <LinksUpToDate>false</LinksUpToDate>
  <CharactersWithSpaces>7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reet Sharma - Resume</dc:title>
  <dc:subject/>
  <dc:creator>Supreet Sharma</dc:creator>
  <cp:keywords/>
  <dc:description/>
  <cp:lastModifiedBy>Supreet Sharma</cp:lastModifiedBy>
  <cp:revision>342</cp:revision>
  <cp:lastPrinted>2018-04-21T22:26:00Z</cp:lastPrinted>
  <dcterms:created xsi:type="dcterms:W3CDTF">2018-03-26T10:05:00Z</dcterms:created>
  <dcterms:modified xsi:type="dcterms:W3CDTF">2019-07-22T06:23:00Z</dcterms:modified>
</cp:coreProperties>
</file>